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F96C3F" w14:textId="56B6C03B" w:rsidR="00ED38BB" w:rsidRPr="00ED38BB" w:rsidRDefault="00897AA3" w:rsidP="00F61B01">
      <w:pPr>
        <w:pStyle w:val="Title"/>
        <w:jc w:val="both"/>
      </w:pPr>
      <w:bookmarkStart w:id="0" w:name="_Hlk109896564"/>
      <w:r>
        <w:t xml:space="preserve">Journal Requirements and </w:t>
      </w:r>
      <w:r w:rsidR="009E4624">
        <w:t>Reviewers</w:t>
      </w:r>
      <w:r w:rsidR="00C07B86">
        <w:t xml:space="preserve"> </w:t>
      </w:r>
      <w:r w:rsidR="00113520">
        <w:softHyphen/>
        <w:t xml:space="preserve"> </w:t>
      </w:r>
      <w:r w:rsidR="000450EB">
        <w:t>Response</w:t>
      </w:r>
      <w:r w:rsidR="00ED38BB" w:rsidRPr="00ED38BB">
        <w:t xml:space="preserve"> Letter</w:t>
      </w:r>
    </w:p>
    <w:p w14:paraId="783B38E7" w14:textId="37D61AF2" w:rsidR="009101D9" w:rsidRDefault="00F62EEF" w:rsidP="00F61B01">
      <w:r w:rsidRPr="00ED38BB">
        <w:t>The authors thank the reviewer for their time and thoughtful commentary in response to our paper.</w:t>
      </w:r>
      <w:r w:rsidR="0098766D">
        <w:t xml:space="preserve"> </w:t>
      </w:r>
      <w:r w:rsidRPr="00ED38BB">
        <w:t xml:space="preserve">We have </w:t>
      </w:r>
      <w:r w:rsidR="00BC4277" w:rsidRPr="00ED38BB">
        <w:t>extensively revised</w:t>
      </w:r>
      <w:r w:rsidR="0087709D" w:rsidRPr="00ED38BB">
        <w:t xml:space="preserve"> </w:t>
      </w:r>
      <w:r w:rsidR="009101D9" w:rsidRPr="00ED38BB">
        <w:t>the paper</w:t>
      </w:r>
      <w:r w:rsidRPr="00ED38BB">
        <w:t xml:space="preserve"> to clarify </w:t>
      </w:r>
      <w:r w:rsidR="00ED38BB" w:rsidRPr="00ED38BB">
        <w:t>all the remaining minor comments in the paper</w:t>
      </w:r>
      <w:r w:rsidRPr="00ED38BB">
        <w:t>.</w:t>
      </w:r>
      <w:r w:rsidR="0098766D">
        <w:t xml:space="preserve"> </w:t>
      </w:r>
      <w:r w:rsidRPr="00ED38BB">
        <w:t xml:space="preserve">In </w:t>
      </w:r>
      <w:r w:rsidR="00C31E96">
        <w:t>this respect</w:t>
      </w:r>
      <w:r w:rsidRPr="00ED38BB">
        <w:t xml:space="preserve">, we present the comments in </w:t>
      </w:r>
      <w:r w:rsidRPr="00796AAC">
        <w:rPr>
          <w:color w:val="4472C4" w:themeColor="accent1"/>
        </w:rPr>
        <w:t>blue text</w:t>
      </w:r>
      <w:r w:rsidRPr="00ED38BB">
        <w:t xml:space="preserve">, </w:t>
      </w:r>
      <w:r w:rsidR="001465F1">
        <w:t xml:space="preserve">and </w:t>
      </w:r>
      <w:r w:rsidRPr="00ED38BB">
        <w:t>our responses and comments in black text</w:t>
      </w:r>
      <w:r w:rsidR="001465F1">
        <w:t>.</w:t>
      </w:r>
    </w:p>
    <w:p w14:paraId="600199B9" w14:textId="4130E824" w:rsidR="00BB76D7" w:rsidRDefault="00BB76D7" w:rsidP="00F61B01">
      <w:pPr>
        <w:contextualSpacing w:val="0"/>
      </w:pPr>
    </w:p>
    <w:p w14:paraId="20E9FBAB" w14:textId="5233F03B" w:rsidR="00A16C16" w:rsidRDefault="00A16C16" w:rsidP="00F6489E">
      <w:pPr>
        <w:pStyle w:val="Heading1"/>
        <w:numPr>
          <w:ilvl w:val="0"/>
          <w:numId w:val="0"/>
        </w:numPr>
        <w:ind w:left="720"/>
      </w:pPr>
      <w:r>
        <w:t>Journal Requirements</w:t>
      </w:r>
    </w:p>
    <w:p w14:paraId="5E72EBE0" w14:textId="056F9E1C" w:rsidR="00D226CA" w:rsidRPr="008E4A90" w:rsidRDefault="00D226CA" w:rsidP="008E4A90">
      <w:pPr>
        <w:rPr>
          <w:color w:val="4472C4" w:themeColor="accent1"/>
        </w:rPr>
      </w:pPr>
      <w:r w:rsidRPr="008E4A90">
        <w:rPr>
          <w:color w:val="4472C4" w:themeColor="accent1"/>
        </w:rPr>
        <w:t>1. We note that your manuscript is not formatted using one of PLOS ONE’s accepted file types. Please reattach your manuscript as one of the following file types: .doc, .docx, .rtf, or .tex (accompanied by a .pdf).</w:t>
      </w:r>
      <w:r w:rsidR="00456A72" w:rsidRPr="008E4A90">
        <w:rPr>
          <w:color w:val="4472C4" w:themeColor="accent1"/>
        </w:rPr>
        <w:t xml:space="preserve"> </w:t>
      </w:r>
      <w:r w:rsidRPr="008E4A90">
        <w:rPr>
          <w:color w:val="4472C4" w:themeColor="accent1"/>
        </w:rPr>
        <w:t>If your submission was prepared in LaTex, please submit your manuscript file in PDF format and attach your .tex file as “other.”</w:t>
      </w:r>
    </w:p>
    <w:p w14:paraId="480336D5" w14:textId="135DFADC" w:rsidR="006337AF" w:rsidRDefault="00456A72" w:rsidP="00D226CA">
      <w:pPr>
        <w:pStyle w:val="ListParagraph"/>
        <w:numPr>
          <w:ilvl w:val="0"/>
          <w:numId w:val="15"/>
        </w:numPr>
      </w:pPr>
      <w:r>
        <w:t>Alright – done!</w:t>
      </w:r>
    </w:p>
    <w:p w14:paraId="5D686E33" w14:textId="65BEBAEA" w:rsidR="008E4A90" w:rsidRPr="008E4A90" w:rsidRDefault="008E4A90" w:rsidP="00C43889">
      <w:pPr>
        <w:rPr>
          <w:color w:val="4472C4" w:themeColor="accent1"/>
        </w:rPr>
      </w:pPr>
      <w:r w:rsidRPr="008E4A90">
        <w:rPr>
          <w:color w:val="4472C4" w:themeColor="accent1"/>
        </w:rPr>
        <w:t>2. Before we proceed with your manuscript, please address the following prompts:</w:t>
      </w:r>
    </w:p>
    <w:p w14:paraId="0A587605" w14:textId="77777777" w:rsidR="008E4A90" w:rsidRPr="008E4A90" w:rsidRDefault="008E4A90" w:rsidP="008E4A90">
      <w:pPr>
        <w:ind w:left="360"/>
        <w:rPr>
          <w:color w:val="4472C4" w:themeColor="accent1"/>
        </w:rPr>
      </w:pPr>
    </w:p>
    <w:p w14:paraId="7EB448F9" w14:textId="77777777" w:rsidR="008E4A90" w:rsidRPr="008E4A90" w:rsidRDefault="008E4A90" w:rsidP="00C43889">
      <w:pPr>
        <w:rPr>
          <w:color w:val="4472C4" w:themeColor="accent1"/>
        </w:rPr>
      </w:pPr>
      <w:r w:rsidRPr="008E4A90">
        <w:rPr>
          <w:color w:val="4472C4" w:themeColor="accent1"/>
        </w:rPr>
        <w:t>a.) Please clarify whether or not the relevant data necessary for replicating this study's results are uploaded to Github at the provided links, "https://soukhova.github.io/TTS2016R/" and "https://github.com/soukhova/Spatial-Availability-Measure"?</w:t>
      </w:r>
    </w:p>
    <w:p w14:paraId="65606A45" w14:textId="77777777" w:rsidR="008E4A90" w:rsidRPr="008E4A90" w:rsidRDefault="008E4A90" w:rsidP="008E4A90">
      <w:pPr>
        <w:ind w:left="360"/>
        <w:rPr>
          <w:color w:val="4472C4" w:themeColor="accent1"/>
        </w:rPr>
      </w:pPr>
    </w:p>
    <w:p w14:paraId="45F2836E" w14:textId="4074B80B" w:rsidR="008E4A90" w:rsidRPr="008E4A90" w:rsidRDefault="008E4A90" w:rsidP="00C43889">
      <w:pPr>
        <w:rPr>
          <w:color w:val="4472C4" w:themeColor="accent1"/>
        </w:rPr>
      </w:pPr>
      <w:r w:rsidRPr="008E4A90">
        <w:rPr>
          <w:color w:val="4472C4" w:themeColor="accent1"/>
        </w:rPr>
        <w:t>b.) If so, we propose the following Data Availability statement be included with your submission:</w:t>
      </w:r>
    </w:p>
    <w:p w14:paraId="03A8E1DD" w14:textId="77777777" w:rsidR="008E4A90" w:rsidRPr="008E4A90" w:rsidRDefault="008E4A90" w:rsidP="00C43889">
      <w:pPr>
        <w:rPr>
          <w:color w:val="4472C4" w:themeColor="accent1"/>
        </w:rPr>
      </w:pPr>
      <w:r w:rsidRPr="008E4A90">
        <w:rPr>
          <w:color w:val="4472C4" w:themeColor="accent1"/>
        </w:rPr>
        <w:t>"Data relevant to this study are available from Github at DOI:10.5281/zenodo.6450308 (https://soukhova.github.io/TTS2016R/) and the code at https://github.com/soukhova/Spatial-Availability-Measure."</w:t>
      </w:r>
    </w:p>
    <w:p w14:paraId="00ED9908" w14:textId="77777777" w:rsidR="008E4A90" w:rsidRPr="008E4A90" w:rsidRDefault="008E4A90" w:rsidP="008E4A90">
      <w:pPr>
        <w:ind w:left="360"/>
        <w:rPr>
          <w:color w:val="4472C4" w:themeColor="accent1"/>
        </w:rPr>
      </w:pPr>
    </w:p>
    <w:p w14:paraId="04E954A8" w14:textId="77777777" w:rsidR="008E4A90" w:rsidRPr="008E4A90" w:rsidRDefault="008E4A90" w:rsidP="00C43889">
      <w:r w:rsidRPr="008E4A90">
        <w:rPr>
          <w:color w:val="4472C4" w:themeColor="accent1"/>
        </w:rPr>
        <w:t>If you approve, we will update your Data Availability statement on your behalf</w:t>
      </w:r>
    </w:p>
    <w:p w14:paraId="17825EE9" w14:textId="5307420A" w:rsidR="00D44590" w:rsidRDefault="00492525" w:rsidP="008E4A90">
      <w:pPr>
        <w:pStyle w:val="ListParagraph"/>
        <w:numPr>
          <w:ilvl w:val="0"/>
          <w:numId w:val="15"/>
        </w:numPr>
      </w:pPr>
      <w:r>
        <w:t xml:space="preserve">Yes, we approve. Our apologies for the initial confusion. Your update to the Data Availability statement on our behalf is perfect. </w:t>
      </w:r>
    </w:p>
    <w:bookmarkEnd w:id="0"/>
    <w:p w14:paraId="2E3058E2" w14:textId="7C6383BC" w:rsidR="00DB3345" w:rsidRPr="00DB3345" w:rsidRDefault="00DB3345" w:rsidP="00DB3345">
      <w:pPr>
        <w:rPr>
          <w:color w:val="4472C4" w:themeColor="accent1"/>
        </w:rPr>
      </w:pPr>
      <w:r>
        <w:rPr>
          <w:color w:val="4472C4" w:themeColor="accent1"/>
        </w:rPr>
        <w:t xml:space="preserve">3. </w:t>
      </w:r>
      <w:r w:rsidRPr="00DB3345">
        <w:rPr>
          <w:color w:val="4472C4" w:themeColor="accent1"/>
        </w:rPr>
        <w:t>At this time, please kindly clarify the following regarding Figures 3, 4, 5, 7, 8, and 9:</w:t>
      </w:r>
    </w:p>
    <w:p w14:paraId="0FCEA2D5" w14:textId="77777777" w:rsidR="00DB3345" w:rsidRPr="00DB3345" w:rsidRDefault="00DB3345" w:rsidP="00DB3345">
      <w:pPr>
        <w:rPr>
          <w:color w:val="4472C4" w:themeColor="accent1"/>
        </w:rPr>
      </w:pPr>
    </w:p>
    <w:p w14:paraId="054978DC" w14:textId="10C1D110" w:rsidR="00DB3345" w:rsidRPr="00DB3345" w:rsidRDefault="00DB3345" w:rsidP="00DB3345">
      <w:pPr>
        <w:rPr>
          <w:color w:val="4472C4" w:themeColor="accent1"/>
        </w:rPr>
      </w:pPr>
      <w:r w:rsidRPr="00DB3345">
        <w:rPr>
          <w:color w:val="4472C4" w:themeColor="accent1"/>
        </w:rPr>
        <w:t xml:space="preserve">a) Where did the authors obtain the maps, basemaps, shapefiles, etc. in Figures 3, 4, 5, 7, 8, and </w:t>
      </w:r>
    </w:p>
    <w:p w14:paraId="6EAE3B3A" w14:textId="77777777" w:rsidR="00DB3345" w:rsidRPr="00DB3345" w:rsidRDefault="00DB3345" w:rsidP="00DB3345">
      <w:pPr>
        <w:rPr>
          <w:color w:val="4472C4" w:themeColor="accent1"/>
        </w:rPr>
      </w:pPr>
    </w:p>
    <w:p w14:paraId="357B6703" w14:textId="767E1FC3" w:rsidR="0063032D" w:rsidRDefault="00DB3345" w:rsidP="00DB3345">
      <w:pPr>
        <w:rPr>
          <w:color w:val="4472C4" w:themeColor="accent1"/>
        </w:rPr>
      </w:pPr>
      <w:r w:rsidRPr="00DB3345">
        <w:rPr>
          <w:color w:val="4472C4" w:themeColor="accent1"/>
        </w:rPr>
        <w:t>b) Please state whether the maps, basemaps, shapefiles, etc. have been previously copyrighted to your knowledge.</w:t>
      </w:r>
    </w:p>
    <w:p w14:paraId="5F956A95" w14:textId="0226C1F4" w:rsidR="00DB3345" w:rsidRDefault="00DB3345" w:rsidP="00DB3345">
      <w:pPr>
        <w:rPr>
          <w:color w:val="4472C4" w:themeColor="accent1"/>
        </w:rPr>
      </w:pPr>
    </w:p>
    <w:p w14:paraId="559AF4BC" w14:textId="367813AA" w:rsidR="00FF6AB3" w:rsidRDefault="00DB3345" w:rsidP="00DB3345">
      <w:pPr>
        <w:pStyle w:val="ListParagraph"/>
        <w:numPr>
          <w:ilvl w:val="0"/>
          <w:numId w:val="15"/>
        </w:numPr>
      </w:pPr>
      <w:r>
        <w:t>We created Figures 3,4,5,7,8 usin</w:t>
      </w:r>
      <w:r w:rsidR="00FF6AB3">
        <w:t>g the traffic analysis zones available in the TTS. These are available here: (</w:t>
      </w:r>
      <w:r w:rsidR="004D7659" w:rsidRPr="004D7659">
        <w:t>http://dmg.utoronto.ca/survey-boundary-files#tts</w:t>
      </w:r>
      <w:r w:rsidR="00FF6AB3">
        <w:t xml:space="preserve">) and </w:t>
      </w:r>
      <w:r w:rsidR="004D7659">
        <w:t>are</w:t>
      </w:r>
      <w:r w:rsidR="00FF6AB3">
        <w:t xml:space="preserve"> explicitly </w:t>
      </w:r>
      <w:r w:rsidR="004D7659">
        <w:t>cited in the text referring to the TTS</w:t>
      </w:r>
      <w:r w:rsidR="00FF6AB3">
        <w:t>.</w:t>
      </w:r>
    </w:p>
    <w:p w14:paraId="23EB6FBB" w14:textId="64F32D8A" w:rsidR="00DB3345" w:rsidRPr="00DD5029" w:rsidRDefault="00DD5029" w:rsidP="001426B5">
      <w:pPr>
        <w:pStyle w:val="ListParagraph"/>
        <w:numPr>
          <w:ilvl w:val="0"/>
          <w:numId w:val="15"/>
        </w:numPr>
        <w:rPr>
          <w:sz w:val="20"/>
          <w:szCs w:val="20"/>
        </w:rPr>
      </w:pPr>
      <w:r>
        <w:rPr>
          <w:sz w:val="20"/>
          <w:szCs w:val="20"/>
        </w:rPr>
        <w:t>To our knowledge, the</w:t>
      </w:r>
      <w:r w:rsidRPr="00DD5029">
        <w:rPr>
          <w:sz w:val="20"/>
          <w:szCs w:val="20"/>
        </w:rPr>
        <w:t xml:space="preserve"> maps, basemaps, shapefiles, etc</w:t>
      </w:r>
      <w:r>
        <w:rPr>
          <w:sz w:val="20"/>
          <w:szCs w:val="20"/>
        </w:rPr>
        <w:t xml:space="preserve"> </w:t>
      </w:r>
      <w:r w:rsidR="00733F64">
        <w:rPr>
          <w:sz w:val="20"/>
          <w:szCs w:val="20"/>
        </w:rPr>
        <w:t xml:space="preserve">in Figures 3,4,5,7,8 </w:t>
      </w:r>
      <w:r>
        <w:rPr>
          <w:sz w:val="20"/>
          <w:szCs w:val="20"/>
        </w:rPr>
        <w:t xml:space="preserve">have not been previously copyrighted. </w:t>
      </w:r>
    </w:p>
    <w:sectPr w:rsidR="00DB3345" w:rsidRPr="00DD5029" w:rsidSect="00037504"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C8CE8F" w14:textId="77777777" w:rsidR="00CD7A69" w:rsidRDefault="00CD7A69" w:rsidP="00ED38BB">
      <w:r>
        <w:separator/>
      </w:r>
    </w:p>
  </w:endnote>
  <w:endnote w:type="continuationSeparator" w:id="0">
    <w:p w14:paraId="6D63B7F6" w14:textId="77777777" w:rsidR="00CD7A69" w:rsidRDefault="00CD7A69" w:rsidP="00ED38BB">
      <w:r>
        <w:continuationSeparator/>
      </w:r>
    </w:p>
  </w:endnote>
  <w:endnote w:type="continuationNotice" w:id="1">
    <w:p w14:paraId="6BA7BF7A" w14:textId="77777777" w:rsidR="00CD7A69" w:rsidRDefault="00CD7A6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600515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D035611" w14:textId="72B1EA81" w:rsidR="00D47FC0" w:rsidRDefault="00D47FC0" w:rsidP="00AE78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BF287F5" w14:textId="6D1148AB" w:rsidR="00405882" w:rsidRDefault="00405882" w:rsidP="00D47FC0">
    <w:pPr>
      <w:pStyle w:val="Footer"/>
      <w:ind w:right="360"/>
      <w:rPr>
        <w:rStyle w:val="PageNumber"/>
      </w:rPr>
    </w:pPr>
  </w:p>
  <w:p w14:paraId="70E73C9F" w14:textId="77777777" w:rsidR="00405882" w:rsidRDefault="00405882" w:rsidP="00ED38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sz w:val="20"/>
        <w:szCs w:val="20"/>
      </w:rPr>
      <w:id w:val="14128942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3131F8" w14:textId="023D3239" w:rsidR="00D47FC0" w:rsidRPr="00C036F6" w:rsidRDefault="00D47FC0" w:rsidP="00AE7807">
        <w:pPr>
          <w:pStyle w:val="Footer"/>
          <w:framePr w:wrap="none" w:vAnchor="text" w:hAnchor="margin" w:xAlign="right" w:y="1"/>
          <w:rPr>
            <w:rStyle w:val="PageNumber"/>
            <w:sz w:val="20"/>
            <w:szCs w:val="20"/>
          </w:rPr>
        </w:pPr>
        <w:r w:rsidRPr="00C036F6">
          <w:rPr>
            <w:rStyle w:val="PageNumber"/>
            <w:sz w:val="20"/>
            <w:szCs w:val="20"/>
          </w:rPr>
          <w:fldChar w:fldCharType="begin"/>
        </w:r>
        <w:r w:rsidRPr="00C036F6">
          <w:rPr>
            <w:rStyle w:val="PageNumber"/>
            <w:sz w:val="20"/>
            <w:szCs w:val="20"/>
          </w:rPr>
          <w:instrText xml:space="preserve"> PAGE </w:instrText>
        </w:r>
        <w:r w:rsidRPr="00C036F6">
          <w:rPr>
            <w:rStyle w:val="PageNumber"/>
            <w:sz w:val="20"/>
            <w:szCs w:val="20"/>
          </w:rPr>
          <w:fldChar w:fldCharType="separate"/>
        </w:r>
        <w:r w:rsidRPr="00C036F6">
          <w:rPr>
            <w:rStyle w:val="PageNumber"/>
            <w:noProof/>
            <w:sz w:val="20"/>
            <w:szCs w:val="20"/>
          </w:rPr>
          <w:t>2</w:t>
        </w:r>
        <w:r w:rsidRPr="00C036F6">
          <w:rPr>
            <w:rStyle w:val="PageNumber"/>
            <w:sz w:val="20"/>
            <w:szCs w:val="20"/>
          </w:rPr>
          <w:fldChar w:fldCharType="end"/>
        </w:r>
      </w:p>
    </w:sdtContent>
  </w:sdt>
  <w:p w14:paraId="0C1B4262" w14:textId="451675AB" w:rsidR="00405882" w:rsidRPr="00C036F6" w:rsidRDefault="00405882" w:rsidP="00D47FC0">
    <w:pPr>
      <w:pStyle w:val="Footer"/>
      <w:ind w:right="360"/>
      <w:rPr>
        <w:rFonts w:ascii="Times New Roman" w:hAnsi="Times New Roman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52F855" w14:textId="77777777" w:rsidR="00CD7A69" w:rsidRDefault="00CD7A69" w:rsidP="00ED38BB">
      <w:r>
        <w:separator/>
      </w:r>
    </w:p>
  </w:footnote>
  <w:footnote w:type="continuationSeparator" w:id="0">
    <w:p w14:paraId="6561278F" w14:textId="77777777" w:rsidR="00CD7A69" w:rsidRDefault="00CD7A69" w:rsidP="00ED38BB">
      <w:r>
        <w:continuationSeparator/>
      </w:r>
    </w:p>
  </w:footnote>
  <w:footnote w:type="continuationNotice" w:id="1">
    <w:p w14:paraId="7D0CD515" w14:textId="77777777" w:rsidR="00CD7A69" w:rsidRDefault="00CD7A6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A142A" w14:textId="377E104C" w:rsidR="00C146F1" w:rsidRPr="00551A4B" w:rsidRDefault="00897AA3" w:rsidP="00551A4B">
    <w:pPr>
      <w:pStyle w:val="Header"/>
    </w:pPr>
    <w:r>
      <w:rPr>
        <w:rFonts w:eastAsia="Times New Roman"/>
        <w:color w:val="000000" w:themeColor="text1"/>
        <w:sz w:val="20"/>
        <w:szCs w:val="20"/>
      </w:rPr>
      <w:t xml:space="preserve">PLOS ONE - </w:t>
    </w:r>
    <w:r w:rsidR="00BF3119">
      <w:rPr>
        <w:rFonts w:ascii="Helvetica" w:hAnsi="Helvetica"/>
        <w:color w:val="152935"/>
        <w:sz w:val="21"/>
        <w:szCs w:val="21"/>
      </w:rPr>
      <w:t>PONE-D-22-244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C50C4"/>
    <w:multiLevelType w:val="hybridMultilevel"/>
    <w:tmpl w:val="ABF204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521BE"/>
    <w:multiLevelType w:val="hybridMultilevel"/>
    <w:tmpl w:val="D1AE9CE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468F5"/>
    <w:multiLevelType w:val="hybridMultilevel"/>
    <w:tmpl w:val="11B4802E"/>
    <w:lvl w:ilvl="0" w:tplc="8340D3EE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C31B00"/>
    <w:multiLevelType w:val="hybridMultilevel"/>
    <w:tmpl w:val="ABF204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391287"/>
    <w:multiLevelType w:val="hybridMultilevel"/>
    <w:tmpl w:val="BA468774"/>
    <w:lvl w:ilvl="0" w:tplc="1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771401"/>
    <w:multiLevelType w:val="hybridMultilevel"/>
    <w:tmpl w:val="311674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C391883"/>
    <w:multiLevelType w:val="hybridMultilevel"/>
    <w:tmpl w:val="B0DEC3E0"/>
    <w:lvl w:ilvl="0" w:tplc="4C62D3F6"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3E571DD"/>
    <w:multiLevelType w:val="hybridMultilevel"/>
    <w:tmpl w:val="5A5CE1C0"/>
    <w:lvl w:ilvl="0" w:tplc="B1B01A4C">
      <w:start w:val="2"/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52E4607"/>
    <w:multiLevelType w:val="hybridMultilevel"/>
    <w:tmpl w:val="99BE96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59E03A3"/>
    <w:multiLevelType w:val="hybridMultilevel"/>
    <w:tmpl w:val="FE3A8A4E"/>
    <w:lvl w:ilvl="0" w:tplc="83DAC3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77C1BE5"/>
    <w:multiLevelType w:val="hybridMultilevel"/>
    <w:tmpl w:val="0F50E1A8"/>
    <w:lvl w:ilvl="0" w:tplc="1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A76CF"/>
    <w:multiLevelType w:val="multilevel"/>
    <w:tmpl w:val="A99EA0F8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pStyle w:val="Heading2"/>
      <w:isLgl/>
      <w:lvlText w:val="%1.%2."/>
      <w:lvlJc w:val="left"/>
      <w:pPr>
        <w:ind w:left="760" w:hanging="400"/>
      </w:pPr>
      <w:rPr>
        <w:rFonts w:ascii="Palatino Linotype" w:hAnsi="Palatino Linotype" w:hint="default"/>
        <w:color w:val="4472C4" w:themeColor="accent1"/>
        <w:sz w:val="20"/>
        <w:szCs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57774313"/>
    <w:multiLevelType w:val="hybridMultilevel"/>
    <w:tmpl w:val="F4C019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EA64E11"/>
    <w:multiLevelType w:val="hybridMultilevel"/>
    <w:tmpl w:val="961299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98A7A44"/>
    <w:multiLevelType w:val="hybridMultilevel"/>
    <w:tmpl w:val="9F6092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2"/>
  </w:num>
  <w:num w:numId="15">
    <w:abstractNumId w:val="13"/>
  </w:num>
  <w:num w:numId="16">
    <w:abstractNumId w:val="14"/>
  </w:num>
  <w:num w:numId="17">
    <w:abstractNumId w:val="11"/>
    <w:lvlOverride w:ilvl="0">
      <w:startOverride w:val="1"/>
    </w:lvlOverride>
  </w:num>
  <w:num w:numId="18">
    <w:abstractNumId w:val="11"/>
  </w:num>
  <w:num w:numId="19">
    <w:abstractNumId w:val="11"/>
  </w:num>
  <w:num w:numId="20">
    <w:abstractNumId w:val="11"/>
    <w:lvlOverride w:ilvl="0">
      <w:startOverride w:val="1"/>
    </w:lvlOverride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8"/>
  </w:num>
  <w:num w:numId="26">
    <w:abstractNumId w:val="9"/>
  </w:num>
  <w:num w:numId="27">
    <w:abstractNumId w:val="3"/>
  </w:num>
  <w:num w:numId="28">
    <w:abstractNumId w:val="11"/>
    <w:lvlOverride w:ilvl="0">
      <w:startOverride w:val="1"/>
    </w:lvlOverride>
  </w:num>
  <w:num w:numId="29">
    <w:abstractNumId w:val="0"/>
  </w:num>
  <w:num w:numId="30">
    <w:abstractNumId w:val="5"/>
  </w:num>
  <w:num w:numId="31">
    <w:abstractNumId w:val="6"/>
  </w:num>
  <w:num w:numId="32">
    <w:abstractNumId w:val="7"/>
  </w:num>
  <w:num w:numId="33">
    <w:abstractNumId w:val="10"/>
  </w:num>
  <w:num w:numId="34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NjM3srC0NDAwM7BU0lEKTi0uzszPAykwrgUAjwFL5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Transportation Res D Copy&lt;/Style&gt;&lt;LeftDelim&gt;{&lt;/LeftDelim&gt;&lt;RightDelim&gt;}&lt;/RightDelim&gt;&lt;FontName&gt;Palatino Linotype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9f250rvpop5e2heesetpwxsdts9vrzar5ad9&quot;&gt;Untitled Library&lt;record-ids&gt;&lt;item&gt;69&lt;/item&gt;&lt;item&gt;70&lt;/item&gt;&lt;/record-ids&gt;&lt;/item&gt;&lt;/Libraries&gt;"/>
  </w:docVars>
  <w:rsids>
    <w:rsidRoot w:val="008D5BC3"/>
    <w:rsid w:val="00001F06"/>
    <w:rsid w:val="00002D51"/>
    <w:rsid w:val="0000319A"/>
    <w:rsid w:val="00005738"/>
    <w:rsid w:val="00007E1C"/>
    <w:rsid w:val="00015390"/>
    <w:rsid w:val="000157CC"/>
    <w:rsid w:val="00017DAE"/>
    <w:rsid w:val="00024820"/>
    <w:rsid w:val="00025281"/>
    <w:rsid w:val="0003099E"/>
    <w:rsid w:val="00031D2A"/>
    <w:rsid w:val="00032807"/>
    <w:rsid w:val="00033DBD"/>
    <w:rsid w:val="00036033"/>
    <w:rsid w:val="00036F41"/>
    <w:rsid w:val="00037504"/>
    <w:rsid w:val="0004028C"/>
    <w:rsid w:val="00041B67"/>
    <w:rsid w:val="00043366"/>
    <w:rsid w:val="00043DCD"/>
    <w:rsid w:val="000443CD"/>
    <w:rsid w:val="0004508A"/>
    <w:rsid w:val="000450EB"/>
    <w:rsid w:val="00045217"/>
    <w:rsid w:val="00047FFA"/>
    <w:rsid w:val="00051EE8"/>
    <w:rsid w:val="00051EF8"/>
    <w:rsid w:val="00052375"/>
    <w:rsid w:val="00053064"/>
    <w:rsid w:val="00054B80"/>
    <w:rsid w:val="00057307"/>
    <w:rsid w:val="0005777F"/>
    <w:rsid w:val="00060B2E"/>
    <w:rsid w:val="00061159"/>
    <w:rsid w:val="0006203F"/>
    <w:rsid w:val="000622FD"/>
    <w:rsid w:val="00062C77"/>
    <w:rsid w:val="000638FE"/>
    <w:rsid w:val="00065325"/>
    <w:rsid w:val="00065526"/>
    <w:rsid w:val="00075E38"/>
    <w:rsid w:val="00081780"/>
    <w:rsid w:val="00081E31"/>
    <w:rsid w:val="00082D8A"/>
    <w:rsid w:val="00084C69"/>
    <w:rsid w:val="000869B9"/>
    <w:rsid w:val="000930B1"/>
    <w:rsid w:val="000932EB"/>
    <w:rsid w:val="00093A71"/>
    <w:rsid w:val="000A24FE"/>
    <w:rsid w:val="000A3005"/>
    <w:rsid w:val="000A61F8"/>
    <w:rsid w:val="000B0127"/>
    <w:rsid w:val="000B166E"/>
    <w:rsid w:val="000B300E"/>
    <w:rsid w:val="000B3DC7"/>
    <w:rsid w:val="000B3E49"/>
    <w:rsid w:val="000B402E"/>
    <w:rsid w:val="000B46DD"/>
    <w:rsid w:val="000B4D2E"/>
    <w:rsid w:val="000B5079"/>
    <w:rsid w:val="000C0871"/>
    <w:rsid w:val="000C107B"/>
    <w:rsid w:val="000C5364"/>
    <w:rsid w:val="000D290C"/>
    <w:rsid w:val="000D4EB1"/>
    <w:rsid w:val="000D5226"/>
    <w:rsid w:val="000D7B3E"/>
    <w:rsid w:val="000D7E18"/>
    <w:rsid w:val="000E21F9"/>
    <w:rsid w:val="000E3F74"/>
    <w:rsid w:val="000E444F"/>
    <w:rsid w:val="000E47F6"/>
    <w:rsid w:val="000E4E01"/>
    <w:rsid w:val="000F3D42"/>
    <w:rsid w:val="000F448E"/>
    <w:rsid w:val="000F5E8E"/>
    <w:rsid w:val="000F62AE"/>
    <w:rsid w:val="0010022E"/>
    <w:rsid w:val="00101D23"/>
    <w:rsid w:val="0010339E"/>
    <w:rsid w:val="001035B0"/>
    <w:rsid w:val="00104D1F"/>
    <w:rsid w:val="00105D13"/>
    <w:rsid w:val="00107FAC"/>
    <w:rsid w:val="001127DA"/>
    <w:rsid w:val="00113520"/>
    <w:rsid w:val="00113EF5"/>
    <w:rsid w:val="001145A8"/>
    <w:rsid w:val="001160EF"/>
    <w:rsid w:val="0011617A"/>
    <w:rsid w:val="00116570"/>
    <w:rsid w:val="0011666E"/>
    <w:rsid w:val="00117807"/>
    <w:rsid w:val="0012213F"/>
    <w:rsid w:val="001240B4"/>
    <w:rsid w:val="001244D8"/>
    <w:rsid w:val="00125499"/>
    <w:rsid w:val="00125A2A"/>
    <w:rsid w:val="00126D93"/>
    <w:rsid w:val="00126F25"/>
    <w:rsid w:val="001345DF"/>
    <w:rsid w:val="00136632"/>
    <w:rsid w:val="0014025A"/>
    <w:rsid w:val="001417FB"/>
    <w:rsid w:val="00141B47"/>
    <w:rsid w:val="00143881"/>
    <w:rsid w:val="00144F27"/>
    <w:rsid w:val="00146228"/>
    <w:rsid w:val="00146587"/>
    <w:rsid w:val="001465F1"/>
    <w:rsid w:val="00147631"/>
    <w:rsid w:val="001504A6"/>
    <w:rsid w:val="00152E73"/>
    <w:rsid w:val="001540B7"/>
    <w:rsid w:val="00154511"/>
    <w:rsid w:val="001551F0"/>
    <w:rsid w:val="0015624C"/>
    <w:rsid w:val="00160437"/>
    <w:rsid w:val="001631CF"/>
    <w:rsid w:val="00164143"/>
    <w:rsid w:val="00165618"/>
    <w:rsid w:val="00170A86"/>
    <w:rsid w:val="00170AB8"/>
    <w:rsid w:val="00170BA2"/>
    <w:rsid w:val="001718A7"/>
    <w:rsid w:val="00174DFD"/>
    <w:rsid w:val="00175059"/>
    <w:rsid w:val="0018106F"/>
    <w:rsid w:val="001812DF"/>
    <w:rsid w:val="00181FEA"/>
    <w:rsid w:val="00184493"/>
    <w:rsid w:val="00184C07"/>
    <w:rsid w:val="00187404"/>
    <w:rsid w:val="00190DFB"/>
    <w:rsid w:val="00190F69"/>
    <w:rsid w:val="00191D45"/>
    <w:rsid w:val="0019709F"/>
    <w:rsid w:val="001A03B3"/>
    <w:rsid w:val="001A0A80"/>
    <w:rsid w:val="001A2D3B"/>
    <w:rsid w:val="001A3A96"/>
    <w:rsid w:val="001B01B5"/>
    <w:rsid w:val="001B0C8C"/>
    <w:rsid w:val="001B3B90"/>
    <w:rsid w:val="001B491D"/>
    <w:rsid w:val="001B6F78"/>
    <w:rsid w:val="001C3509"/>
    <w:rsid w:val="001C5CED"/>
    <w:rsid w:val="001C7803"/>
    <w:rsid w:val="001C7CCC"/>
    <w:rsid w:val="001D0D46"/>
    <w:rsid w:val="001D34BA"/>
    <w:rsid w:val="001D460A"/>
    <w:rsid w:val="001E3AAF"/>
    <w:rsid w:val="001E4063"/>
    <w:rsid w:val="001E44C0"/>
    <w:rsid w:val="001F036E"/>
    <w:rsid w:val="001F18F8"/>
    <w:rsid w:val="001F299C"/>
    <w:rsid w:val="001F5242"/>
    <w:rsid w:val="00200394"/>
    <w:rsid w:val="00201FCD"/>
    <w:rsid w:val="00202772"/>
    <w:rsid w:val="00205C4C"/>
    <w:rsid w:val="00206E61"/>
    <w:rsid w:val="00211C82"/>
    <w:rsid w:val="00212EE8"/>
    <w:rsid w:val="00215FD1"/>
    <w:rsid w:val="0022095E"/>
    <w:rsid w:val="00222BCF"/>
    <w:rsid w:val="00225C74"/>
    <w:rsid w:val="00225FB8"/>
    <w:rsid w:val="0022675C"/>
    <w:rsid w:val="00226B18"/>
    <w:rsid w:val="00226C2E"/>
    <w:rsid w:val="0023125F"/>
    <w:rsid w:val="0023321A"/>
    <w:rsid w:val="00234519"/>
    <w:rsid w:val="00234B32"/>
    <w:rsid w:val="00234B9A"/>
    <w:rsid w:val="00234BB9"/>
    <w:rsid w:val="00236965"/>
    <w:rsid w:val="002374D3"/>
    <w:rsid w:val="00240CD5"/>
    <w:rsid w:val="00242829"/>
    <w:rsid w:val="00242A4A"/>
    <w:rsid w:val="00242E2D"/>
    <w:rsid w:val="00245C26"/>
    <w:rsid w:val="002476C9"/>
    <w:rsid w:val="00247DB6"/>
    <w:rsid w:val="0025118F"/>
    <w:rsid w:val="00251334"/>
    <w:rsid w:val="00251C78"/>
    <w:rsid w:val="00251EF1"/>
    <w:rsid w:val="0025228B"/>
    <w:rsid w:val="00252404"/>
    <w:rsid w:val="00253DE9"/>
    <w:rsid w:val="00253FA1"/>
    <w:rsid w:val="0025523E"/>
    <w:rsid w:val="002554DF"/>
    <w:rsid w:val="00264FA6"/>
    <w:rsid w:val="0026511A"/>
    <w:rsid w:val="00265970"/>
    <w:rsid w:val="00270F40"/>
    <w:rsid w:val="00271273"/>
    <w:rsid w:val="002715AA"/>
    <w:rsid w:val="0027169F"/>
    <w:rsid w:val="002745A9"/>
    <w:rsid w:val="002745D0"/>
    <w:rsid w:val="00275B05"/>
    <w:rsid w:val="00277614"/>
    <w:rsid w:val="002818E2"/>
    <w:rsid w:val="00284261"/>
    <w:rsid w:val="00284AF0"/>
    <w:rsid w:val="00286CF4"/>
    <w:rsid w:val="00290005"/>
    <w:rsid w:val="002905BF"/>
    <w:rsid w:val="00296DC9"/>
    <w:rsid w:val="00297BC9"/>
    <w:rsid w:val="002A0E55"/>
    <w:rsid w:val="002A1A35"/>
    <w:rsid w:val="002A3293"/>
    <w:rsid w:val="002A42C7"/>
    <w:rsid w:val="002A5156"/>
    <w:rsid w:val="002A5927"/>
    <w:rsid w:val="002A5C25"/>
    <w:rsid w:val="002B0EAD"/>
    <w:rsid w:val="002B3140"/>
    <w:rsid w:val="002B3A21"/>
    <w:rsid w:val="002B3EAD"/>
    <w:rsid w:val="002B4212"/>
    <w:rsid w:val="002C0C15"/>
    <w:rsid w:val="002C195E"/>
    <w:rsid w:val="002C24B7"/>
    <w:rsid w:val="002C2813"/>
    <w:rsid w:val="002C2831"/>
    <w:rsid w:val="002C5608"/>
    <w:rsid w:val="002C67AF"/>
    <w:rsid w:val="002C7B56"/>
    <w:rsid w:val="002D03CE"/>
    <w:rsid w:val="002D55DE"/>
    <w:rsid w:val="002D7CE9"/>
    <w:rsid w:val="002E0C4C"/>
    <w:rsid w:val="002E1FAF"/>
    <w:rsid w:val="002E44A9"/>
    <w:rsid w:val="002E571A"/>
    <w:rsid w:val="002E640B"/>
    <w:rsid w:val="002E696E"/>
    <w:rsid w:val="002E69DB"/>
    <w:rsid w:val="002F1593"/>
    <w:rsid w:val="002F2233"/>
    <w:rsid w:val="002F2EC8"/>
    <w:rsid w:val="002F34DF"/>
    <w:rsid w:val="002F3D55"/>
    <w:rsid w:val="002F6D32"/>
    <w:rsid w:val="002F6F3E"/>
    <w:rsid w:val="002F7208"/>
    <w:rsid w:val="00301B06"/>
    <w:rsid w:val="00303595"/>
    <w:rsid w:val="00303ABE"/>
    <w:rsid w:val="00307DD0"/>
    <w:rsid w:val="0031314C"/>
    <w:rsid w:val="00314367"/>
    <w:rsid w:val="0031510E"/>
    <w:rsid w:val="0031560F"/>
    <w:rsid w:val="0031717A"/>
    <w:rsid w:val="0031763E"/>
    <w:rsid w:val="00321592"/>
    <w:rsid w:val="0032236A"/>
    <w:rsid w:val="00323372"/>
    <w:rsid w:val="0032631F"/>
    <w:rsid w:val="00326E6C"/>
    <w:rsid w:val="0033042B"/>
    <w:rsid w:val="0033222D"/>
    <w:rsid w:val="00340D0D"/>
    <w:rsid w:val="00340F35"/>
    <w:rsid w:val="00342047"/>
    <w:rsid w:val="00344452"/>
    <w:rsid w:val="0034653C"/>
    <w:rsid w:val="00354658"/>
    <w:rsid w:val="003554C8"/>
    <w:rsid w:val="0035719C"/>
    <w:rsid w:val="00360408"/>
    <w:rsid w:val="00360E14"/>
    <w:rsid w:val="00360F03"/>
    <w:rsid w:val="003613D4"/>
    <w:rsid w:val="00361E56"/>
    <w:rsid w:val="00362986"/>
    <w:rsid w:val="003646D0"/>
    <w:rsid w:val="0036473B"/>
    <w:rsid w:val="0036625E"/>
    <w:rsid w:val="00367DCD"/>
    <w:rsid w:val="00370EF1"/>
    <w:rsid w:val="00374270"/>
    <w:rsid w:val="00382FF7"/>
    <w:rsid w:val="00386E45"/>
    <w:rsid w:val="003873AB"/>
    <w:rsid w:val="0039105F"/>
    <w:rsid w:val="00394C39"/>
    <w:rsid w:val="003A170A"/>
    <w:rsid w:val="003A44A3"/>
    <w:rsid w:val="003A67AC"/>
    <w:rsid w:val="003B1FE9"/>
    <w:rsid w:val="003B3408"/>
    <w:rsid w:val="003C45B9"/>
    <w:rsid w:val="003C60F5"/>
    <w:rsid w:val="003C70FE"/>
    <w:rsid w:val="003C758B"/>
    <w:rsid w:val="003C75A3"/>
    <w:rsid w:val="003D0A1C"/>
    <w:rsid w:val="003D3D29"/>
    <w:rsid w:val="003D56CE"/>
    <w:rsid w:val="003D5DB1"/>
    <w:rsid w:val="003D6950"/>
    <w:rsid w:val="003E0457"/>
    <w:rsid w:val="003E165D"/>
    <w:rsid w:val="003E30E0"/>
    <w:rsid w:val="003E4408"/>
    <w:rsid w:val="003E44D7"/>
    <w:rsid w:val="003E44E8"/>
    <w:rsid w:val="003E531B"/>
    <w:rsid w:val="003E5C97"/>
    <w:rsid w:val="003E68EF"/>
    <w:rsid w:val="003F0342"/>
    <w:rsid w:val="003F5C18"/>
    <w:rsid w:val="003F6BB4"/>
    <w:rsid w:val="00401245"/>
    <w:rsid w:val="004012BC"/>
    <w:rsid w:val="004015D0"/>
    <w:rsid w:val="00401CFB"/>
    <w:rsid w:val="004037DA"/>
    <w:rsid w:val="00404F53"/>
    <w:rsid w:val="00405882"/>
    <w:rsid w:val="0040595F"/>
    <w:rsid w:val="0040603B"/>
    <w:rsid w:val="0041227F"/>
    <w:rsid w:val="00415D12"/>
    <w:rsid w:val="00420809"/>
    <w:rsid w:val="00421266"/>
    <w:rsid w:val="00421635"/>
    <w:rsid w:val="00422D69"/>
    <w:rsid w:val="004243BB"/>
    <w:rsid w:val="0042627F"/>
    <w:rsid w:val="0043127F"/>
    <w:rsid w:val="00431CB6"/>
    <w:rsid w:val="004326E6"/>
    <w:rsid w:val="004351C5"/>
    <w:rsid w:val="004351D0"/>
    <w:rsid w:val="0043729F"/>
    <w:rsid w:val="00437B3E"/>
    <w:rsid w:val="00441E6B"/>
    <w:rsid w:val="00443346"/>
    <w:rsid w:val="0044400C"/>
    <w:rsid w:val="004474EA"/>
    <w:rsid w:val="0045048E"/>
    <w:rsid w:val="00452D27"/>
    <w:rsid w:val="00456A72"/>
    <w:rsid w:val="004571A7"/>
    <w:rsid w:val="004578C9"/>
    <w:rsid w:val="00457DA9"/>
    <w:rsid w:val="00463ADF"/>
    <w:rsid w:val="00463F1D"/>
    <w:rsid w:val="004660DE"/>
    <w:rsid w:val="004719A2"/>
    <w:rsid w:val="00471C8B"/>
    <w:rsid w:val="004725A2"/>
    <w:rsid w:val="00472A65"/>
    <w:rsid w:val="0047616B"/>
    <w:rsid w:val="00477B5B"/>
    <w:rsid w:val="00484D0E"/>
    <w:rsid w:val="00486647"/>
    <w:rsid w:val="0049067B"/>
    <w:rsid w:val="004918A7"/>
    <w:rsid w:val="00492525"/>
    <w:rsid w:val="00492E90"/>
    <w:rsid w:val="004940F0"/>
    <w:rsid w:val="004A02C1"/>
    <w:rsid w:val="004A0DF8"/>
    <w:rsid w:val="004A13BB"/>
    <w:rsid w:val="004A14FE"/>
    <w:rsid w:val="004A2285"/>
    <w:rsid w:val="004A32A0"/>
    <w:rsid w:val="004A339B"/>
    <w:rsid w:val="004A562A"/>
    <w:rsid w:val="004A5EB4"/>
    <w:rsid w:val="004A643A"/>
    <w:rsid w:val="004B6FD9"/>
    <w:rsid w:val="004B7094"/>
    <w:rsid w:val="004C3291"/>
    <w:rsid w:val="004C4C76"/>
    <w:rsid w:val="004C67D7"/>
    <w:rsid w:val="004C6A9D"/>
    <w:rsid w:val="004C7890"/>
    <w:rsid w:val="004D1232"/>
    <w:rsid w:val="004D4045"/>
    <w:rsid w:val="004D4D81"/>
    <w:rsid w:val="004D4F05"/>
    <w:rsid w:val="004D6689"/>
    <w:rsid w:val="004D6887"/>
    <w:rsid w:val="004D690C"/>
    <w:rsid w:val="004D7659"/>
    <w:rsid w:val="004E0105"/>
    <w:rsid w:val="004E0A4C"/>
    <w:rsid w:val="004E3718"/>
    <w:rsid w:val="004F00A2"/>
    <w:rsid w:val="004F07D9"/>
    <w:rsid w:val="004F2179"/>
    <w:rsid w:val="004F2457"/>
    <w:rsid w:val="004F6283"/>
    <w:rsid w:val="005003B9"/>
    <w:rsid w:val="005026C2"/>
    <w:rsid w:val="00502B48"/>
    <w:rsid w:val="0050354A"/>
    <w:rsid w:val="005038F2"/>
    <w:rsid w:val="00503C98"/>
    <w:rsid w:val="005048BD"/>
    <w:rsid w:val="00505F1C"/>
    <w:rsid w:val="00506E04"/>
    <w:rsid w:val="0050701D"/>
    <w:rsid w:val="005107C4"/>
    <w:rsid w:val="00510FF0"/>
    <w:rsid w:val="00511CF7"/>
    <w:rsid w:val="005140B1"/>
    <w:rsid w:val="00514AA9"/>
    <w:rsid w:val="0051787C"/>
    <w:rsid w:val="00520659"/>
    <w:rsid w:val="00521491"/>
    <w:rsid w:val="005223B2"/>
    <w:rsid w:val="00523557"/>
    <w:rsid w:val="0052597A"/>
    <w:rsid w:val="0052761C"/>
    <w:rsid w:val="005276A3"/>
    <w:rsid w:val="00533AFA"/>
    <w:rsid w:val="00536B43"/>
    <w:rsid w:val="00537A9D"/>
    <w:rsid w:val="00541548"/>
    <w:rsid w:val="0054500A"/>
    <w:rsid w:val="00546C1E"/>
    <w:rsid w:val="005478F5"/>
    <w:rsid w:val="00550E4A"/>
    <w:rsid w:val="00551A4B"/>
    <w:rsid w:val="00551C28"/>
    <w:rsid w:val="00553771"/>
    <w:rsid w:val="00554003"/>
    <w:rsid w:val="00555E37"/>
    <w:rsid w:val="00557A95"/>
    <w:rsid w:val="005614B8"/>
    <w:rsid w:val="00561D49"/>
    <w:rsid w:val="00562921"/>
    <w:rsid w:val="00562B8B"/>
    <w:rsid w:val="0056547B"/>
    <w:rsid w:val="0056757A"/>
    <w:rsid w:val="00571B88"/>
    <w:rsid w:val="00576AC9"/>
    <w:rsid w:val="00577FD1"/>
    <w:rsid w:val="00580125"/>
    <w:rsid w:val="0058154F"/>
    <w:rsid w:val="00581CFA"/>
    <w:rsid w:val="00581F2F"/>
    <w:rsid w:val="005856F8"/>
    <w:rsid w:val="005920D1"/>
    <w:rsid w:val="00593E12"/>
    <w:rsid w:val="00597ECD"/>
    <w:rsid w:val="005A0B49"/>
    <w:rsid w:val="005A21AD"/>
    <w:rsid w:val="005A3996"/>
    <w:rsid w:val="005A4F4A"/>
    <w:rsid w:val="005A5476"/>
    <w:rsid w:val="005A72AD"/>
    <w:rsid w:val="005B04E6"/>
    <w:rsid w:val="005B1B70"/>
    <w:rsid w:val="005B2339"/>
    <w:rsid w:val="005B4098"/>
    <w:rsid w:val="005B7A91"/>
    <w:rsid w:val="005C1B2E"/>
    <w:rsid w:val="005C3E48"/>
    <w:rsid w:val="005C3E4F"/>
    <w:rsid w:val="005C473C"/>
    <w:rsid w:val="005C787C"/>
    <w:rsid w:val="005D0937"/>
    <w:rsid w:val="005D2B4F"/>
    <w:rsid w:val="005D36D1"/>
    <w:rsid w:val="005D4770"/>
    <w:rsid w:val="005D58D4"/>
    <w:rsid w:val="005D6402"/>
    <w:rsid w:val="005E09B0"/>
    <w:rsid w:val="005E0C46"/>
    <w:rsid w:val="005E529E"/>
    <w:rsid w:val="005E68B5"/>
    <w:rsid w:val="005F0B75"/>
    <w:rsid w:val="005F1843"/>
    <w:rsid w:val="005F2100"/>
    <w:rsid w:val="005F2868"/>
    <w:rsid w:val="005F4ABF"/>
    <w:rsid w:val="005F5473"/>
    <w:rsid w:val="005F58EE"/>
    <w:rsid w:val="005F6BFB"/>
    <w:rsid w:val="005F748D"/>
    <w:rsid w:val="0060294D"/>
    <w:rsid w:val="00603106"/>
    <w:rsid w:val="0060353A"/>
    <w:rsid w:val="00603AA2"/>
    <w:rsid w:val="00604106"/>
    <w:rsid w:val="00605397"/>
    <w:rsid w:val="0061050F"/>
    <w:rsid w:val="00613AF0"/>
    <w:rsid w:val="00613EF0"/>
    <w:rsid w:val="0061497F"/>
    <w:rsid w:val="00614BC6"/>
    <w:rsid w:val="00614F94"/>
    <w:rsid w:val="00616150"/>
    <w:rsid w:val="0061695B"/>
    <w:rsid w:val="00620EA9"/>
    <w:rsid w:val="00621791"/>
    <w:rsid w:val="00621AF0"/>
    <w:rsid w:val="00621AF2"/>
    <w:rsid w:val="00621F39"/>
    <w:rsid w:val="006221A7"/>
    <w:rsid w:val="00622A42"/>
    <w:rsid w:val="00622D61"/>
    <w:rsid w:val="0062371F"/>
    <w:rsid w:val="0062535C"/>
    <w:rsid w:val="00625E1A"/>
    <w:rsid w:val="00626BF6"/>
    <w:rsid w:val="0062779B"/>
    <w:rsid w:val="00627C72"/>
    <w:rsid w:val="00630062"/>
    <w:rsid w:val="0063032D"/>
    <w:rsid w:val="00631BB7"/>
    <w:rsid w:val="006337AF"/>
    <w:rsid w:val="0063428C"/>
    <w:rsid w:val="00634D5A"/>
    <w:rsid w:val="006366D9"/>
    <w:rsid w:val="00636795"/>
    <w:rsid w:val="00642F4C"/>
    <w:rsid w:val="006457C9"/>
    <w:rsid w:val="00645984"/>
    <w:rsid w:val="006505D6"/>
    <w:rsid w:val="00651418"/>
    <w:rsid w:val="0065343B"/>
    <w:rsid w:val="00661947"/>
    <w:rsid w:val="00662065"/>
    <w:rsid w:val="006626F4"/>
    <w:rsid w:val="006710DC"/>
    <w:rsid w:val="00671A76"/>
    <w:rsid w:val="00673649"/>
    <w:rsid w:val="006742A5"/>
    <w:rsid w:val="0067457A"/>
    <w:rsid w:val="0067467E"/>
    <w:rsid w:val="0067672F"/>
    <w:rsid w:val="0067679F"/>
    <w:rsid w:val="006802BF"/>
    <w:rsid w:val="00682132"/>
    <w:rsid w:val="006822F1"/>
    <w:rsid w:val="0068345D"/>
    <w:rsid w:val="00683913"/>
    <w:rsid w:val="00684A19"/>
    <w:rsid w:val="00684C76"/>
    <w:rsid w:val="0069316A"/>
    <w:rsid w:val="006959A2"/>
    <w:rsid w:val="00697326"/>
    <w:rsid w:val="0069736F"/>
    <w:rsid w:val="006978E9"/>
    <w:rsid w:val="006A0365"/>
    <w:rsid w:val="006A3445"/>
    <w:rsid w:val="006A7B0D"/>
    <w:rsid w:val="006B15E0"/>
    <w:rsid w:val="006B1693"/>
    <w:rsid w:val="006B1EED"/>
    <w:rsid w:val="006B46C6"/>
    <w:rsid w:val="006C0A0E"/>
    <w:rsid w:val="006C4D90"/>
    <w:rsid w:val="006C59C5"/>
    <w:rsid w:val="006C6221"/>
    <w:rsid w:val="006D15A2"/>
    <w:rsid w:val="006D2381"/>
    <w:rsid w:val="006D625E"/>
    <w:rsid w:val="006E005E"/>
    <w:rsid w:val="006E1EB0"/>
    <w:rsid w:val="006E41BB"/>
    <w:rsid w:val="006E697B"/>
    <w:rsid w:val="006F371A"/>
    <w:rsid w:val="006F4A88"/>
    <w:rsid w:val="00700817"/>
    <w:rsid w:val="007019F5"/>
    <w:rsid w:val="00702C8D"/>
    <w:rsid w:val="0070438C"/>
    <w:rsid w:val="0070688A"/>
    <w:rsid w:val="00711334"/>
    <w:rsid w:val="0071322D"/>
    <w:rsid w:val="00716145"/>
    <w:rsid w:val="00716AA4"/>
    <w:rsid w:val="00717C43"/>
    <w:rsid w:val="00721E39"/>
    <w:rsid w:val="0072499F"/>
    <w:rsid w:val="0072795B"/>
    <w:rsid w:val="00730390"/>
    <w:rsid w:val="007304DC"/>
    <w:rsid w:val="007333E6"/>
    <w:rsid w:val="00733F64"/>
    <w:rsid w:val="00744512"/>
    <w:rsid w:val="007502B4"/>
    <w:rsid w:val="0075146D"/>
    <w:rsid w:val="007523C5"/>
    <w:rsid w:val="0075365D"/>
    <w:rsid w:val="00755090"/>
    <w:rsid w:val="007566F9"/>
    <w:rsid w:val="0075726A"/>
    <w:rsid w:val="00757848"/>
    <w:rsid w:val="00763530"/>
    <w:rsid w:val="00766278"/>
    <w:rsid w:val="00777ED5"/>
    <w:rsid w:val="00780116"/>
    <w:rsid w:val="00782190"/>
    <w:rsid w:val="00783660"/>
    <w:rsid w:val="00783B22"/>
    <w:rsid w:val="00783EF8"/>
    <w:rsid w:val="007845B1"/>
    <w:rsid w:val="00795AE5"/>
    <w:rsid w:val="007964D6"/>
    <w:rsid w:val="00796AAC"/>
    <w:rsid w:val="007A2C87"/>
    <w:rsid w:val="007A3256"/>
    <w:rsid w:val="007A3E14"/>
    <w:rsid w:val="007B561F"/>
    <w:rsid w:val="007C2891"/>
    <w:rsid w:val="007C6253"/>
    <w:rsid w:val="007C7024"/>
    <w:rsid w:val="007D06CC"/>
    <w:rsid w:val="007D0927"/>
    <w:rsid w:val="007D41BA"/>
    <w:rsid w:val="007D42F5"/>
    <w:rsid w:val="007D5080"/>
    <w:rsid w:val="007E053C"/>
    <w:rsid w:val="007E0574"/>
    <w:rsid w:val="007E2644"/>
    <w:rsid w:val="007E32C3"/>
    <w:rsid w:val="007E3E2F"/>
    <w:rsid w:val="007E50CC"/>
    <w:rsid w:val="007F4B97"/>
    <w:rsid w:val="007F6BEF"/>
    <w:rsid w:val="007F76CE"/>
    <w:rsid w:val="007F78B6"/>
    <w:rsid w:val="00803BFB"/>
    <w:rsid w:val="008053AF"/>
    <w:rsid w:val="00813FCD"/>
    <w:rsid w:val="008160D5"/>
    <w:rsid w:val="00816B5F"/>
    <w:rsid w:val="00821B65"/>
    <w:rsid w:val="00822927"/>
    <w:rsid w:val="008231A0"/>
    <w:rsid w:val="008232EA"/>
    <w:rsid w:val="00826ED0"/>
    <w:rsid w:val="008306A7"/>
    <w:rsid w:val="00832633"/>
    <w:rsid w:val="00835AAD"/>
    <w:rsid w:val="0084136D"/>
    <w:rsid w:val="00841DDF"/>
    <w:rsid w:val="008420C4"/>
    <w:rsid w:val="00842649"/>
    <w:rsid w:val="008447ED"/>
    <w:rsid w:val="00846E61"/>
    <w:rsid w:val="00850FDE"/>
    <w:rsid w:val="008519ED"/>
    <w:rsid w:val="008532A4"/>
    <w:rsid w:val="00854C89"/>
    <w:rsid w:val="00855F21"/>
    <w:rsid w:val="00856061"/>
    <w:rsid w:val="008566CC"/>
    <w:rsid w:val="00856CF8"/>
    <w:rsid w:val="008606EA"/>
    <w:rsid w:val="0086487B"/>
    <w:rsid w:val="00864EA4"/>
    <w:rsid w:val="008706DC"/>
    <w:rsid w:val="00871F5D"/>
    <w:rsid w:val="00874217"/>
    <w:rsid w:val="00875FEA"/>
    <w:rsid w:val="008760F3"/>
    <w:rsid w:val="0087709D"/>
    <w:rsid w:val="008820D1"/>
    <w:rsid w:val="00882263"/>
    <w:rsid w:val="00883FA3"/>
    <w:rsid w:val="008858B4"/>
    <w:rsid w:val="008867C4"/>
    <w:rsid w:val="00886869"/>
    <w:rsid w:val="008906E1"/>
    <w:rsid w:val="00890A8A"/>
    <w:rsid w:val="0089105E"/>
    <w:rsid w:val="00891E10"/>
    <w:rsid w:val="00892462"/>
    <w:rsid w:val="008934BF"/>
    <w:rsid w:val="00894111"/>
    <w:rsid w:val="00896283"/>
    <w:rsid w:val="008970A7"/>
    <w:rsid w:val="00897AA3"/>
    <w:rsid w:val="008A01D5"/>
    <w:rsid w:val="008A114D"/>
    <w:rsid w:val="008A1BF5"/>
    <w:rsid w:val="008A2A5E"/>
    <w:rsid w:val="008A3CA7"/>
    <w:rsid w:val="008A5B16"/>
    <w:rsid w:val="008A6462"/>
    <w:rsid w:val="008A6940"/>
    <w:rsid w:val="008A6CFF"/>
    <w:rsid w:val="008A7411"/>
    <w:rsid w:val="008A75AC"/>
    <w:rsid w:val="008B396E"/>
    <w:rsid w:val="008B7EE6"/>
    <w:rsid w:val="008C0392"/>
    <w:rsid w:val="008C38A0"/>
    <w:rsid w:val="008C4038"/>
    <w:rsid w:val="008C6251"/>
    <w:rsid w:val="008C650F"/>
    <w:rsid w:val="008C7263"/>
    <w:rsid w:val="008D1BAF"/>
    <w:rsid w:val="008D2E71"/>
    <w:rsid w:val="008D5BC3"/>
    <w:rsid w:val="008E1120"/>
    <w:rsid w:val="008E2E9A"/>
    <w:rsid w:val="008E33ED"/>
    <w:rsid w:val="008E3FFE"/>
    <w:rsid w:val="008E4A90"/>
    <w:rsid w:val="008E4F6B"/>
    <w:rsid w:val="008F31F1"/>
    <w:rsid w:val="00900FF3"/>
    <w:rsid w:val="00901241"/>
    <w:rsid w:val="009019E9"/>
    <w:rsid w:val="00903922"/>
    <w:rsid w:val="0090403C"/>
    <w:rsid w:val="0090506B"/>
    <w:rsid w:val="009101D9"/>
    <w:rsid w:val="009101ED"/>
    <w:rsid w:val="009105B7"/>
    <w:rsid w:val="00912209"/>
    <w:rsid w:val="009141D7"/>
    <w:rsid w:val="0091590A"/>
    <w:rsid w:val="00916667"/>
    <w:rsid w:val="0091798E"/>
    <w:rsid w:val="00917EDF"/>
    <w:rsid w:val="0092254F"/>
    <w:rsid w:val="00927A85"/>
    <w:rsid w:val="00931D33"/>
    <w:rsid w:val="009322CE"/>
    <w:rsid w:val="00932DFF"/>
    <w:rsid w:val="00936325"/>
    <w:rsid w:val="009402F7"/>
    <w:rsid w:val="0094259C"/>
    <w:rsid w:val="00942C18"/>
    <w:rsid w:val="009436C4"/>
    <w:rsid w:val="00946386"/>
    <w:rsid w:val="0094765F"/>
    <w:rsid w:val="00947AD0"/>
    <w:rsid w:val="009514AB"/>
    <w:rsid w:val="00952782"/>
    <w:rsid w:val="00954B85"/>
    <w:rsid w:val="009554E8"/>
    <w:rsid w:val="00960216"/>
    <w:rsid w:val="00963D49"/>
    <w:rsid w:val="00964441"/>
    <w:rsid w:val="00966647"/>
    <w:rsid w:val="009706C6"/>
    <w:rsid w:val="009732F9"/>
    <w:rsid w:val="00975BA8"/>
    <w:rsid w:val="00977B72"/>
    <w:rsid w:val="00981906"/>
    <w:rsid w:val="009837B8"/>
    <w:rsid w:val="0098391B"/>
    <w:rsid w:val="00984467"/>
    <w:rsid w:val="00984F92"/>
    <w:rsid w:val="00985610"/>
    <w:rsid w:val="0098766D"/>
    <w:rsid w:val="00990FBF"/>
    <w:rsid w:val="00991BE7"/>
    <w:rsid w:val="00992332"/>
    <w:rsid w:val="00992895"/>
    <w:rsid w:val="00994101"/>
    <w:rsid w:val="0099632A"/>
    <w:rsid w:val="00997FA7"/>
    <w:rsid w:val="009A0965"/>
    <w:rsid w:val="009A0FC7"/>
    <w:rsid w:val="009A18CE"/>
    <w:rsid w:val="009A27B7"/>
    <w:rsid w:val="009A2E54"/>
    <w:rsid w:val="009A617A"/>
    <w:rsid w:val="009A6488"/>
    <w:rsid w:val="009B0C62"/>
    <w:rsid w:val="009B21EA"/>
    <w:rsid w:val="009B2F64"/>
    <w:rsid w:val="009B3C14"/>
    <w:rsid w:val="009B7C2D"/>
    <w:rsid w:val="009B7D5B"/>
    <w:rsid w:val="009C060F"/>
    <w:rsid w:val="009C370E"/>
    <w:rsid w:val="009D1537"/>
    <w:rsid w:val="009D2D89"/>
    <w:rsid w:val="009D3C21"/>
    <w:rsid w:val="009D3E58"/>
    <w:rsid w:val="009D5EC2"/>
    <w:rsid w:val="009D5EDA"/>
    <w:rsid w:val="009D74AB"/>
    <w:rsid w:val="009E08E0"/>
    <w:rsid w:val="009E0FD2"/>
    <w:rsid w:val="009E1772"/>
    <w:rsid w:val="009E18A6"/>
    <w:rsid w:val="009E2C16"/>
    <w:rsid w:val="009E3629"/>
    <w:rsid w:val="009E4624"/>
    <w:rsid w:val="009F0142"/>
    <w:rsid w:val="009F1FF1"/>
    <w:rsid w:val="009F2565"/>
    <w:rsid w:val="009F3BD2"/>
    <w:rsid w:val="00A007D7"/>
    <w:rsid w:val="00A03385"/>
    <w:rsid w:val="00A0379B"/>
    <w:rsid w:val="00A03E7B"/>
    <w:rsid w:val="00A06BF5"/>
    <w:rsid w:val="00A06D0C"/>
    <w:rsid w:val="00A0785E"/>
    <w:rsid w:val="00A07D7B"/>
    <w:rsid w:val="00A11BBA"/>
    <w:rsid w:val="00A14E04"/>
    <w:rsid w:val="00A16C16"/>
    <w:rsid w:val="00A172C2"/>
    <w:rsid w:val="00A21161"/>
    <w:rsid w:val="00A26880"/>
    <w:rsid w:val="00A26B8A"/>
    <w:rsid w:val="00A34D1A"/>
    <w:rsid w:val="00A37809"/>
    <w:rsid w:val="00A37FAF"/>
    <w:rsid w:val="00A42C04"/>
    <w:rsid w:val="00A430E5"/>
    <w:rsid w:val="00A43E27"/>
    <w:rsid w:val="00A446B8"/>
    <w:rsid w:val="00A44DAE"/>
    <w:rsid w:val="00A46A96"/>
    <w:rsid w:val="00A46DEE"/>
    <w:rsid w:val="00A505C1"/>
    <w:rsid w:val="00A55D55"/>
    <w:rsid w:val="00A62520"/>
    <w:rsid w:val="00A62D5A"/>
    <w:rsid w:val="00A66D1D"/>
    <w:rsid w:val="00A67BBC"/>
    <w:rsid w:val="00A71AE7"/>
    <w:rsid w:val="00A74528"/>
    <w:rsid w:val="00A753DF"/>
    <w:rsid w:val="00A7622A"/>
    <w:rsid w:val="00A7764B"/>
    <w:rsid w:val="00A80948"/>
    <w:rsid w:val="00A82022"/>
    <w:rsid w:val="00A82F8C"/>
    <w:rsid w:val="00A8395C"/>
    <w:rsid w:val="00A85508"/>
    <w:rsid w:val="00A91A41"/>
    <w:rsid w:val="00A91B2C"/>
    <w:rsid w:val="00A9288F"/>
    <w:rsid w:val="00A92D99"/>
    <w:rsid w:val="00A93C0D"/>
    <w:rsid w:val="00A93C1B"/>
    <w:rsid w:val="00A976E1"/>
    <w:rsid w:val="00AA0601"/>
    <w:rsid w:val="00AA2166"/>
    <w:rsid w:val="00AA3757"/>
    <w:rsid w:val="00AA3FA5"/>
    <w:rsid w:val="00AA528E"/>
    <w:rsid w:val="00AA6236"/>
    <w:rsid w:val="00AA6BB6"/>
    <w:rsid w:val="00AA719C"/>
    <w:rsid w:val="00AB2BA1"/>
    <w:rsid w:val="00AB3E4E"/>
    <w:rsid w:val="00AB65FF"/>
    <w:rsid w:val="00AB6BDA"/>
    <w:rsid w:val="00AB6D63"/>
    <w:rsid w:val="00AC5B43"/>
    <w:rsid w:val="00AC6230"/>
    <w:rsid w:val="00AD1055"/>
    <w:rsid w:val="00AD18A7"/>
    <w:rsid w:val="00AD2BA6"/>
    <w:rsid w:val="00AD338C"/>
    <w:rsid w:val="00AD3E6B"/>
    <w:rsid w:val="00AD5760"/>
    <w:rsid w:val="00AE2611"/>
    <w:rsid w:val="00AE365B"/>
    <w:rsid w:val="00AE3E8E"/>
    <w:rsid w:val="00AE4179"/>
    <w:rsid w:val="00AE49E6"/>
    <w:rsid w:val="00AE6C9D"/>
    <w:rsid w:val="00AE6DFB"/>
    <w:rsid w:val="00AE77FC"/>
    <w:rsid w:val="00AE7807"/>
    <w:rsid w:val="00AE7CFC"/>
    <w:rsid w:val="00AF3884"/>
    <w:rsid w:val="00AF3C05"/>
    <w:rsid w:val="00B00A1B"/>
    <w:rsid w:val="00B00BAF"/>
    <w:rsid w:val="00B032B6"/>
    <w:rsid w:val="00B042FF"/>
    <w:rsid w:val="00B07FCE"/>
    <w:rsid w:val="00B1598C"/>
    <w:rsid w:val="00B15E7B"/>
    <w:rsid w:val="00B16241"/>
    <w:rsid w:val="00B204B1"/>
    <w:rsid w:val="00B220D4"/>
    <w:rsid w:val="00B23B2F"/>
    <w:rsid w:val="00B24C27"/>
    <w:rsid w:val="00B25B59"/>
    <w:rsid w:val="00B26B74"/>
    <w:rsid w:val="00B279C2"/>
    <w:rsid w:val="00B27B59"/>
    <w:rsid w:val="00B30C3B"/>
    <w:rsid w:val="00B3797E"/>
    <w:rsid w:val="00B40500"/>
    <w:rsid w:val="00B40B42"/>
    <w:rsid w:val="00B41F82"/>
    <w:rsid w:val="00B427F6"/>
    <w:rsid w:val="00B42AB5"/>
    <w:rsid w:val="00B43FC6"/>
    <w:rsid w:val="00B47CEF"/>
    <w:rsid w:val="00B47CF6"/>
    <w:rsid w:val="00B5052C"/>
    <w:rsid w:val="00B51378"/>
    <w:rsid w:val="00B532A0"/>
    <w:rsid w:val="00B532D7"/>
    <w:rsid w:val="00B55698"/>
    <w:rsid w:val="00B55FBB"/>
    <w:rsid w:val="00B564DC"/>
    <w:rsid w:val="00B606F1"/>
    <w:rsid w:val="00B60EEA"/>
    <w:rsid w:val="00B6230D"/>
    <w:rsid w:val="00B648C5"/>
    <w:rsid w:val="00B6687A"/>
    <w:rsid w:val="00B71CFC"/>
    <w:rsid w:val="00B72C1A"/>
    <w:rsid w:val="00B72DF3"/>
    <w:rsid w:val="00B73E1D"/>
    <w:rsid w:val="00B747D5"/>
    <w:rsid w:val="00B756C6"/>
    <w:rsid w:val="00B84B3C"/>
    <w:rsid w:val="00B84B7D"/>
    <w:rsid w:val="00B871BA"/>
    <w:rsid w:val="00B905D8"/>
    <w:rsid w:val="00B90867"/>
    <w:rsid w:val="00B9115F"/>
    <w:rsid w:val="00B92C85"/>
    <w:rsid w:val="00BA0952"/>
    <w:rsid w:val="00BA3021"/>
    <w:rsid w:val="00BA31A7"/>
    <w:rsid w:val="00BA575E"/>
    <w:rsid w:val="00BA5899"/>
    <w:rsid w:val="00BA67A1"/>
    <w:rsid w:val="00BA78EE"/>
    <w:rsid w:val="00BB0481"/>
    <w:rsid w:val="00BB23E0"/>
    <w:rsid w:val="00BB3763"/>
    <w:rsid w:val="00BB3960"/>
    <w:rsid w:val="00BB4248"/>
    <w:rsid w:val="00BB6B56"/>
    <w:rsid w:val="00BB76D7"/>
    <w:rsid w:val="00BB7B3A"/>
    <w:rsid w:val="00BC05DD"/>
    <w:rsid w:val="00BC17D8"/>
    <w:rsid w:val="00BC1F97"/>
    <w:rsid w:val="00BC4277"/>
    <w:rsid w:val="00BC452F"/>
    <w:rsid w:val="00BC4D86"/>
    <w:rsid w:val="00BC5764"/>
    <w:rsid w:val="00BC62A8"/>
    <w:rsid w:val="00BC6F70"/>
    <w:rsid w:val="00BD68C7"/>
    <w:rsid w:val="00BD7F8B"/>
    <w:rsid w:val="00BE0666"/>
    <w:rsid w:val="00BE4B89"/>
    <w:rsid w:val="00BE60D2"/>
    <w:rsid w:val="00BF0266"/>
    <w:rsid w:val="00BF0930"/>
    <w:rsid w:val="00BF0C97"/>
    <w:rsid w:val="00BF3119"/>
    <w:rsid w:val="00BF6DE2"/>
    <w:rsid w:val="00C0233B"/>
    <w:rsid w:val="00C036F6"/>
    <w:rsid w:val="00C07B86"/>
    <w:rsid w:val="00C106A7"/>
    <w:rsid w:val="00C11777"/>
    <w:rsid w:val="00C13506"/>
    <w:rsid w:val="00C1373A"/>
    <w:rsid w:val="00C1429A"/>
    <w:rsid w:val="00C146F1"/>
    <w:rsid w:val="00C15B29"/>
    <w:rsid w:val="00C17343"/>
    <w:rsid w:val="00C21ABE"/>
    <w:rsid w:val="00C2248C"/>
    <w:rsid w:val="00C23DB0"/>
    <w:rsid w:val="00C240FC"/>
    <w:rsid w:val="00C252B8"/>
    <w:rsid w:val="00C27FD7"/>
    <w:rsid w:val="00C317D2"/>
    <w:rsid w:val="00C31E96"/>
    <w:rsid w:val="00C36B7A"/>
    <w:rsid w:val="00C36B9C"/>
    <w:rsid w:val="00C374C8"/>
    <w:rsid w:val="00C42869"/>
    <w:rsid w:val="00C434AA"/>
    <w:rsid w:val="00C43889"/>
    <w:rsid w:val="00C44A5A"/>
    <w:rsid w:val="00C477AD"/>
    <w:rsid w:val="00C51C1F"/>
    <w:rsid w:val="00C51DA1"/>
    <w:rsid w:val="00C521B0"/>
    <w:rsid w:val="00C52519"/>
    <w:rsid w:val="00C5305A"/>
    <w:rsid w:val="00C53373"/>
    <w:rsid w:val="00C57CEA"/>
    <w:rsid w:val="00C61591"/>
    <w:rsid w:val="00C6298A"/>
    <w:rsid w:val="00C632DE"/>
    <w:rsid w:val="00C64351"/>
    <w:rsid w:val="00C65013"/>
    <w:rsid w:val="00C66E21"/>
    <w:rsid w:val="00C670CB"/>
    <w:rsid w:val="00C6717E"/>
    <w:rsid w:val="00C738BF"/>
    <w:rsid w:val="00C74168"/>
    <w:rsid w:val="00C81F87"/>
    <w:rsid w:val="00C82957"/>
    <w:rsid w:val="00C84AA4"/>
    <w:rsid w:val="00C95073"/>
    <w:rsid w:val="00C97C0A"/>
    <w:rsid w:val="00CA197F"/>
    <w:rsid w:val="00CA1994"/>
    <w:rsid w:val="00CA1EBC"/>
    <w:rsid w:val="00CA380B"/>
    <w:rsid w:val="00CA415F"/>
    <w:rsid w:val="00CA5637"/>
    <w:rsid w:val="00CA6681"/>
    <w:rsid w:val="00CA6835"/>
    <w:rsid w:val="00CA7062"/>
    <w:rsid w:val="00CB05EB"/>
    <w:rsid w:val="00CB07A1"/>
    <w:rsid w:val="00CB49DC"/>
    <w:rsid w:val="00CB587E"/>
    <w:rsid w:val="00CB719B"/>
    <w:rsid w:val="00CC1024"/>
    <w:rsid w:val="00CC1D2D"/>
    <w:rsid w:val="00CC2F6F"/>
    <w:rsid w:val="00CC3AEA"/>
    <w:rsid w:val="00CD00FB"/>
    <w:rsid w:val="00CD01A8"/>
    <w:rsid w:val="00CD1520"/>
    <w:rsid w:val="00CD5CB1"/>
    <w:rsid w:val="00CD7A69"/>
    <w:rsid w:val="00CE0C80"/>
    <w:rsid w:val="00CE0DC8"/>
    <w:rsid w:val="00CE7E26"/>
    <w:rsid w:val="00CF0894"/>
    <w:rsid w:val="00CF1281"/>
    <w:rsid w:val="00CF13AD"/>
    <w:rsid w:val="00CF284F"/>
    <w:rsid w:val="00CF418C"/>
    <w:rsid w:val="00D015D6"/>
    <w:rsid w:val="00D05200"/>
    <w:rsid w:val="00D06438"/>
    <w:rsid w:val="00D14D2D"/>
    <w:rsid w:val="00D16A47"/>
    <w:rsid w:val="00D2019C"/>
    <w:rsid w:val="00D21189"/>
    <w:rsid w:val="00D22633"/>
    <w:rsid w:val="00D226CA"/>
    <w:rsid w:val="00D22B99"/>
    <w:rsid w:val="00D22C68"/>
    <w:rsid w:val="00D254C0"/>
    <w:rsid w:val="00D25A48"/>
    <w:rsid w:val="00D27DBB"/>
    <w:rsid w:val="00D3380D"/>
    <w:rsid w:val="00D33DB0"/>
    <w:rsid w:val="00D34E54"/>
    <w:rsid w:val="00D36AED"/>
    <w:rsid w:val="00D42B86"/>
    <w:rsid w:val="00D44590"/>
    <w:rsid w:val="00D44A4C"/>
    <w:rsid w:val="00D44B32"/>
    <w:rsid w:val="00D44C35"/>
    <w:rsid w:val="00D462FC"/>
    <w:rsid w:val="00D46CD9"/>
    <w:rsid w:val="00D470D3"/>
    <w:rsid w:val="00D4784E"/>
    <w:rsid w:val="00D47FC0"/>
    <w:rsid w:val="00D54118"/>
    <w:rsid w:val="00D54B3C"/>
    <w:rsid w:val="00D57014"/>
    <w:rsid w:val="00D57105"/>
    <w:rsid w:val="00D6083B"/>
    <w:rsid w:val="00D639B2"/>
    <w:rsid w:val="00D67BA4"/>
    <w:rsid w:val="00D702AB"/>
    <w:rsid w:val="00D7361C"/>
    <w:rsid w:val="00D73FD2"/>
    <w:rsid w:val="00D748D5"/>
    <w:rsid w:val="00D776AA"/>
    <w:rsid w:val="00D81198"/>
    <w:rsid w:val="00D8354F"/>
    <w:rsid w:val="00D84870"/>
    <w:rsid w:val="00D85712"/>
    <w:rsid w:val="00D859EF"/>
    <w:rsid w:val="00D878E1"/>
    <w:rsid w:val="00D900D5"/>
    <w:rsid w:val="00D946DD"/>
    <w:rsid w:val="00D95EF7"/>
    <w:rsid w:val="00D9618A"/>
    <w:rsid w:val="00D97621"/>
    <w:rsid w:val="00D97DD4"/>
    <w:rsid w:val="00DA14E2"/>
    <w:rsid w:val="00DA1A20"/>
    <w:rsid w:val="00DA2DF2"/>
    <w:rsid w:val="00DB131D"/>
    <w:rsid w:val="00DB193E"/>
    <w:rsid w:val="00DB3345"/>
    <w:rsid w:val="00DB5E11"/>
    <w:rsid w:val="00DC0EC4"/>
    <w:rsid w:val="00DC15E9"/>
    <w:rsid w:val="00DC2BB3"/>
    <w:rsid w:val="00DC612D"/>
    <w:rsid w:val="00DD331F"/>
    <w:rsid w:val="00DD41E7"/>
    <w:rsid w:val="00DD5029"/>
    <w:rsid w:val="00DD7466"/>
    <w:rsid w:val="00DE2B33"/>
    <w:rsid w:val="00DE77F4"/>
    <w:rsid w:val="00DF0409"/>
    <w:rsid w:val="00DF6CFA"/>
    <w:rsid w:val="00DF6F05"/>
    <w:rsid w:val="00E011E0"/>
    <w:rsid w:val="00E0123C"/>
    <w:rsid w:val="00E01EEC"/>
    <w:rsid w:val="00E0206E"/>
    <w:rsid w:val="00E0222D"/>
    <w:rsid w:val="00E050F5"/>
    <w:rsid w:val="00E05BA7"/>
    <w:rsid w:val="00E14731"/>
    <w:rsid w:val="00E14732"/>
    <w:rsid w:val="00E16833"/>
    <w:rsid w:val="00E227D9"/>
    <w:rsid w:val="00E233D7"/>
    <w:rsid w:val="00E23D02"/>
    <w:rsid w:val="00E2577F"/>
    <w:rsid w:val="00E2745A"/>
    <w:rsid w:val="00E301BC"/>
    <w:rsid w:val="00E31C61"/>
    <w:rsid w:val="00E3215F"/>
    <w:rsid w:val="00E327BD"/>
    <w:rsid w:val="00E329BF"/>
    <w:rsid w:val="00E3365E"/>
    <w:rsid w:val="00E33E84"/>
    <w:rsid w:val="00E45423"/>
    <w:rsid w:val="00E46D56"/>
    <w:rsid w:val="00E477E2"/>
    <w:rsid w:val="00E47A49"/>
    <w:rsid w:val="00E51814"/>
    <w:rsid w:val="00E547D8"/>
    <w:rsid w:val="00E5495F"/>
    <w:rsid w:val="00E54989"/>
    <w:rsid w:val="00E54D01"/>
    <w:rsid w:val="00E61306"/>
    <w:rsid w:val="00E61486"/>
    <w:rsid w:val="00E61571"/>
    <w:rsid w:val="00E61635"/>
    <w:rsid w:val="00E63008"/>
    <w:rsid w:val="00E63627"/>
    <w:rsid w:val="00E638D2"/>
    <w:rsid w:val="00E63F6F"/>
    <w:rsid w:val="00E64073"/>
    <w:rsid w:val="00E6532D"/>
    <w:rsid w:val="00E65992"/>
    <w:rsid w:val="00E662BE"/>
    <w:rsid w:val="00E666F1"/>
    <w:rsid w:val="00E6745D"/>
    <w:rsid w:val="00E675C0"/>
    <w:rsid w:val="00E731B3"/>
    <w:rsid w:val="00E736D0"/>
    <w:rsid w:val="00E75094"/>
    <w:rsid w:val="00E758B2"/>
    <w:rsid w:val="00E76C74"/>
    <w:rsid w:val="00E772B8"/>
    <w:rsid w:val="00E80562"/>
    <w:rsid w:val="00E8187B"/>
    <w:rsid w:val="00E82255"/>
    <w:rsid w:val="00E834F2"/>
    <w:rsid w:val="00E84298"/>
    <w:rsid w:val="00E8493C"/>
    <w:rsid w:val="00E85997"/>
    <w:rsid w:val="00E85DF7"/>
    <w:rsid w:val="00E862D5"/>
    <w:rsid w:val="00E90A2C"/>
    <w:rsid w:val="00E90FA7"/>
    <w:rsid w:val="00E9300D"/>
    <w:rsid w:val="00E93463"/>
    <w:rsid w:val="00E95D1A"/>
    <w:rsid w:val="00E971AC"/>
    <w:rsid w:val="00EA030E"/>
    <w:rsid w:val="00EA140B"/>
    <w:rsid w:val="00EA1F88"/>
    <w:rsid w:val="00EA4580"/>
    <w:rsid w:val="00EA75F9"/>
    <w:rsid w:val="00EA7AA0"/>
    <w:rsid w:val="00EB0661"/>
    <w:rsid w:val="00EB2CA9"/>
    <w:rsid w:val="00EB3844"/>
    <w:rsid w:val="00EB424A"/>
    <w:rsid w:val="00EB736B"/>
    <w:rsid w:val="00EC14F0"/>
    <w:rsid w:val="00EC1721"/>
    <w:rsid w:val="00EC2825"/>
    <w:rsid w:val="00EC4368"/>
    <w:rsid w:val="00EC5ABE"/>
    <w:rsid w:val="00EC5E9D"/>
    <w:rsid w:val="00EC74C7"/>
    <w:rsid w:val="00ED0569"/>
    <w:rsid w:val="00ED0F8B"/>
    <w:rsid w:val="00ED291F"/>
    <w:rsid w:val="00ED294E"/>
    <w:rsid w:val="00ED38BB"/>
    <w:rsid w:val="00ED6A6A"/>
    <w:rsid w:val="00ED77D1"/>
    <w:rsid w:val="00EE02B0"/>
    <w:rsid w:val="00EE2F52"/>
    <w:rsid w:val="00EE301D"/>
    <w:rsid w:val="00EE3B83"/>
    <w:rsid w:val="00EE4783"/>
    <w:rsid w:val="00EE6066"/>
    <w:rsid w:val="00EE6676"/>
    <w:rsid w:val="00EE6869"/>
    <w:rsid w:val="00EE6C21"/>
    <w:rsid w:val="00EE79C1"/>
    <w:rsid w:val="00EF1274"/>
    <w:rsid w:val="00EF284F"/>
    <w:rsid w:val="00EF7B7B"/>
    <w:rsid w:val="00EF7DA6"/>
    <w:rsid w:val="00F0199A"/>
    <w:rsid w:val="00F04313"/>
    <w:rsid w:val="00F07A82"/>
    <w:rsid w:val="00F109D3"/>
    <w:rsid w:val="00F11097"/>
    <w:rsid w:val="00F11116"/>
    <w:rsid w:val="00F12DCA"/>
    <w:rsid w:val="00F134D0"/>
    <w:rsid w:val="00F2052D"/>
    <w:rsid w:val="00F20736"/>
    <w:rsid w:val="00F21F11"/>
    <w:rsid w:val="00F22464"/>
    <w:rsid w:val="00F22B76"/>
    <w:rsid w:val="00F23AE1"/>
    <w:rsid w:val="00F23D35"/>
    <w:rsid w:val="00F25B87"/>
    <w:rsid w:val="00F25BDF"/>
    <w:rsid w:val="00F2634E"/>
    <w:rsid w:val="00F27AB1"/>
    <w:rsid w:val="00F352F7"/>
    <w:rsid w:val="00F355A1"/>
    <w:rsid w:val="00F37FDF"/>
    <w:rsid w:val="00F40D00"/>
    <w:rsid w:val="00F427EB"/>
    <w:rsid w:val="00F431F3"/>
    <w:rsid w:val="00F43D84"/>
    <w:rsid w:val="00F46EAE"/>
    <w:rsid w:val="00F51BE1"/>
    <w:rsid w:val="00F54616"/>
    <w:rsid w:val="00F560BC"/>
    <w:rsid w:val="00F561A7"/>
    <w:rsid w:val="00F564B1"/>
    <w:rsid w:val="00F60B1D"/>
    <w:rsid w:val="00F60D6D"/>
    <w:rsid w:val="00F61B01"/>
    <w:rsid w:val="00F62BA0"/>
    <w:rsid w:val="00F62EEF"/>
    <w:rsid w:val="00F63099"/>
    <w:rsid w:val="00F6489E"/>
    <w:rsid w:val="00F65762"/>
    <w:rsid w:val="00F66128"/>
    <w:rsid w:val="00F664D7"/>
    <w:rsid w:val="00F70C89"/>
    <w:rsid w:val="00F70F4D"/>
    <w:rsid w:val="00F7346B"/>
    <w:rsid w:val="00F73756"/>
    <w:rsid w:val="00F76598"/>
    <w:rsid w:val="00F77D65"/>
    <w:rsid w:val="00F81D4D"/>
    <w:rsid w:val="00F835C0"/>
    <w:rsid w:val="00F85054"/>
    <w:rsid w:val="00F93389"/>
    <w:rsid w:val="00FA0835"/>
    <w:rsid w:val="00FA08DC"/>
    <w:rsid w:val="00FA1EF5"/>
    <w:rsid w:val="00FA2A33"/>
    <w:rsid w:val="00FA4898"/>
    <w:rsid w:val="00FA7E9A"/>
    <w:rsid w:val="00FB265E"/>
    <w:rsid w:val="00FB55CC"/>
    <w:rsid w:val="00FB7E2B"/>
    <w:rsid w:val="00FC09D1"/>
    <w:rsid w:val="00FC120B"/>
    <w:rsid w:val="00FC12BC"/>
    <w:rsid w:val="00FC510D"/>
    <w:rsid w:val="00FC5756"/>
    <w:rsid w:val="00FC6DBF"/>
    <w:rsid w:val="00FC6EE5"/>
    <w:rsid w:val="00FC756C"/>
    <w:rsid w:val="00FC7746"/>
    <w:rsid w:val="00FD12AF"/>
    <w:rsid w:val="00FD5FB6"/>
    <w:rsid w:val="00FD6A16"/>
    <w:rsid w:val="00FE2C76"/>
    <w:rsid w:val="00FE42AF"/>
    <w:rsid w:val="00FE692A"/>
    <w:rsid w:val="00FE7314"/>
    <w:rsid w:val="00FE78DE"/>
    <w:rsid w:val="00FF111D"/>
    <w:rsid w:val="00FF1E78"/>
    <w:rsid w:val="00FF20E7"/>
    <w:rsid w:val="00FF2FDE"/>
    <w:rsid w:val="00FF37FE"/>
    <w:rsid w:val="00FF6AB3"/>
    <w:rsid w:val="00FF732A"/>
    <w:rsid w:val="00FF778A"/>
    <w:rsid w:val="2FDB1164"/>
    <w:rsid w:val="7C6E8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B35E47"/>
  <w14:defaultImageDpi w14:val="300"/>
  <w15:chartTrackingRefBased/>
  <w15:docId w15:val="{A27C9114-375D-433A-B526-226B048CD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44F27"/>
    <w:pPr>
      <w:spacing w:after="120"/>
      <w:contextualSpacing/>
      <w:jc w:val="both"/>
    </w:pPr>
    <w:rPr>
      <w:rFonts w:ascii="Palatino Linotype" w:hAnsi="Palatino Linotype" w:cs="Times New Roman"/>
      <w:sz w:val="22"/>
      <w:szCs w:val="22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EB736B"/>
    <w:pPr>
      <w:numPr>
        <w:numId w:val="1"/>
      </w:numPr>
      <w:spacing w:before="120"/>
      <w:outlineLvl w:val="0"/>
    </w:pPr>
    <w:rPr>
      <w:b/>
      <w:bCs/>
      <w:sz w:val="24"/>
      <w:szCs w:val="2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8D2E71"/>
    <w:pPr>
      <w:numPr>
        <w:ilvl w:val="1"/>
        <w:numId w:val="1"/>
      </w:numPr>
      <w:outlineLvl w:val="1"/>
    </w:pPr>
    <w:rPr>
      <w:color w:val="4472C4" w:themeColor="accent1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5E11"/>
    <w:pPr>
      <w:keepNext/>
      <w:keepLines/>
      <w:spacing w:before="40" w:after="0"/>
      <w:ind w:left="720" w:hanging="720"/>
      <w:contextualSpacing w:val="0"/>
      <w:jc w:val="left"/>
      <w:outlineLvl w:val="2"/>
    </w:pPr>
    <w:rPr>
      <w:rFonts w:asciiTheme="majorBidi" w:eastAsiaTheme="majorEastAsia" w:hAnsiTheme="majorBid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5E11"/>
    <w:pPr>
      <w:keepNext/>
      <w:keepLines/>
      <w:spacing w:before="40" w:after="0"/>
      <w:ind w:left="864" w:hanging="864"/>
      <w:contextualSpacing w:val="0"/>
      <w:jc w:val="left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5E11"/>
    <w:pPr>
      <w:keepNext/>
      <w:keepLines/>
      <w:spacing w:before="40" w:after="0"/>
      <w:ind w:left="1008" w:hanging="1008"/>
      <w:contextualSpacing w:val="0"/>
      <w:jc w:val="left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5E11"/>
    <w:pPr>
      <w:keepNext/>
      <w:keepLines/>
      <w:spacing w:before="40" w:after="0"/>
      <w:ind w:left="1152" w:hanging="1152"/>
      <w:contextualSpacing w:val="0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5E11"/>
    <w:pPr>
      <w:keepNext/>
      <w:keepLines/>
      <w:spacing w:before="40" w:after="0"/>
      <w:ind w:left="1296" w:hanging="1296"/>
      <w:contextualSpacing w:val="0"/>
      <w:jc w:val="lef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5E11"/>
    <w:pPr>
      <w:keepNext/>
      <w:keepLines/>
      <w:spacing w:before="40" w:after="0"/>
      <w:ind w:left="1440" w:hanging="1440"/>
      <w:contextualSpacing w:val="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5E11"/>
    <w:pPr>
      <w:keepNext/>
      <w:keepLines/>
      <w:spacing w:before="40" w:after="0"/>
      <w:ind w:left="1584" w:hanging="1584"/>
      <w:contextualSpacing w:val="0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D38BB"/>
    <w:pPr>
      <w:jc w:val="center"/>
    </w:pPr>
    <w:rPr>
      <w:rFonts w:eastAsiaTheme="majorEastAsia" w:cstheme="majorBidi"/>
      <w:b/>
      <w:bCs/>
      <w:spacing w:val="-10"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D38BB"/>
    <w:rPr>
      <w:rFonts w:ascii="Palatino Linotype" w:eastAsiaTheme="majorEastAsia" w:hAnsi="Palatino Linotype" w:cstheme="majorBidi"/>
      <w:b/>
      <w:bCs/>
      <w:spacing w:val="-10"/>
      <w:kern w:val="28"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C74168"/>
    <w:pPr>
      <w:ind w:left="720"/>
    </w:pPr>
  </w:style>
  <w:style w:type="character" w:customStyle="1" w:styleId="apple-tab-span">
    <w:name w:val="apple-tab-span"/>
    <w:basedOn w:val="DefaultParagraphFont"/>
    <w:rsid w:val="00E61486"/>
  </w:style>
  <w:style w:type="character" w:customStyle="1" w:styleId="apple-converted-space">
    <w:name w:val="apple-converted-space"/>
    <w:basedOn w:val="DefaultParagraphFont"/>
    <w:rsid w:val="00E61486"/>
  </w:style>
  <w:style w:type="paragraph" w:styleId="Quote">
    <w:name w:val="Quote"/>
    <w:basedOn w:val="ListParagraph"/>
    <w:next w:val="Normal"/>
    <w:link w:val="QuoteChar"/>
    <w:uiPriority w:val="29"/>
    <w:qFormat/>
    <w:rsid w:val="002476C9"/>
    <w:pPr>
      <w:tabs>
        <w:tab w:val="left" w:pos="8222"/>
      </w:tabs>
      <w:ind w:left="1276" w:right="1138"/>
    </w:pPr>
    <w:rPr>
      <w:i/>
      <w:iCs/>
      <w:color w:val="C00000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rsid w:val="002476C9"/>
    <w:rPr>
      <w:rFonts w:ascii="Palatino Linotype" w:hAnsi="Palatino Linotype" w:cs="Times New Roman"/>
      <w:i/>
      <w:iCs/>
      <w:color w:val="C00000"/>
      <w:sz w:val="21"/>
      <w:szCs w:val="21"/>
    </w:rPr>
  </w:style>
  <w:style w:type="paragraph" w:styleId="NormalWeb">
    <w:name w:val="Normal (Web)"/>
    <w:basedOn w:val="Normal"/>
    <w:uiPriority w:val="99"/>
    <w:unhideWhenUsed/>
    <w:rsid w:val="002F6D32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511CF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927A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4D01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DD331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Table">
    <w:name w:val="Table"/>
    <w:basedOn w:val="Normal"/>
    <w:link w:val="TableChar"/>
    <w:qFormat/>
    <w:rsid w:val="00DD331F"/>
    <w:rPr>
      <w:rFonts w:ascii="Times New Roman" w:hAnsi="Times New Roman"/>
      <w:szCs w:val="20"/>
      <w:lang w:val="en-US"/>
    </w:rPr>
  </w:style>
  <w:style w:type="paragraph" w:customStyle="1" w:styleId="TableCaption">
    <w:name w:val="Table Caption"/>
    <w:basedOn w:val="Caption"/>
    <w:link w:val="TableCaptionChar"/>
    <w:qFormat/>
    <w:rsid w:val="00DD331F"/>
    <w:pPr>
      <w:spacing w:before="240"/>
    </w:pPr>
    <w:rPr>
      <w:rFonts w:ascii="Times New Roman" w:hAnsi="Times New Roman"/>
      <w:sz w:val="22"/>
      <w:szCs w:val="20"/>
      <w:lang w:val="en-US"/>
    </w:rPr>
  </w:style>
  <w:style w:type="character" w:customStyle="1" w:styleId="TableChar">
    <w:name w:val="Table Char"/>
    <w:basedOn w:val="DefaultParagraphFont"/>
    <w:link w:val="Table"/>
    <w:rsid w:val="00DD331F"/>
    <w:rPr>
      <w:rFonts w:ascii="Times New Roman" w:hAnsi="Times New Roman" w:cs="Times New Roman"/>
      <w:szCs w:val="20"/>
      <w:lang w:val="en-US"/>
    </w:rPr>
  </w:style>
  <w:style w:type="character" w:customStyle="1" w:styleId="TableCaptionChar">
    <w:name w:val="Table Caption Char"/>
    <w:basedOn w:val="DefaultParagraphFont"/>
    <w:link w:val="TableCaption"/>
    <w:rsid w:val="00DD331F"/>
    <w:rPr>
      <w:rFonts w:ascii="Times New Roman" w:hAnsi="Times New Roman" w:cs="Times New Roman"/>
      <w:i/>
      <w:iCs/>
      <w:color w:val="44546A" w:themeColor="text2"/>
      <w:sz w:val="22"/>
      <w:szCs w:val="20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D331F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D18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18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18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18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18A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18A7"/>
  </w:style>
  <w:style w:type="table" w:styleId="TableGrid">
    <w:name w:val="Table Grid"/>
    <w:basedOn w:val="TableNormal"/>
    <w:uiPriority w:val="39"/>
    <w:rsid w:val="003E30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Char">
    <w:name w:val="Caption Char"/>
    <w:basedOn w:val="DefaultParagraphFont"/>
    <w:link w:val="Caption"/>
    <w:uiPriority w:val="35"/>
    <w:rsid w:val="00234519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058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05882"/>
  </w:style>
  <w:style w:type="paragraph" w:styleId="Footer">
    <w:name w:val="footer"/>
    <w:basedOn w:val="Normal"/>
    <w:link w:val="FooterChar"/>
    <w:uiPriority w:val="99"/>
    <w:unhideWhenUsed/>
    <w:rsid w:val="004058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05882"/>
  </w:style>
  <w:style w:type="character" w:styleId="PageNumber">
    <w:name w:val="page number"/>
    <w:basedOn w:val="DefaultParagraphFont"/>
    <w:uiPriority w:val="99"/>
    <w:semiHidden/>
    <w:unhideWhenUsed/>
    <w:rsid w:val="00405882"/>
  </w:style>
  <w:style w:type="character" w:customStyle="1" w:styleId="Heading1Char">
    <w:name w:val="Heading 1 Char"/>
    <w:basedOn w:val="DefaultParagraphFont"/>
    <w:link w:val="Heading1"/>
    <w:uiPriority w:val="9"/>
    <w:rsid w:val="00EB736B"/>
    <w:rPr>
      <w:rFonts w:ascii="Palatino Linotype" w:hAnsi="Palatino Linotype" w:cs="Times New Roman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8D2E71"/>
    <w:rPr>
      <w:rFonts w:ascii="Palatino Linotype" w:hAnsi="Palatino Linotype" w:cs="Times New Roman"/>
      <w:color w:val="4472C4" w:themeColor="accent1"/>
      <w:sz w:val="22"/>
      <w:szCs w:val="22"/>
    </w:rPr>
  </w:style>
  <w:style w:type="paragraph" w:styleId="NoSpacing">
    <w:name w:val="No Spacing"/>
    <w:basedOn w:val="Normal"/>
    <w:link w:val="NoSpacingChar"/>
    <w:uiPriority w:val="1"/>
    <w:qFormat/>
    <w:rsid w:val="00252404"/>
    <w:pPr>
      <w:spacing w:after="0"/>
      <w:contextualSpacing w:val="0"/>
      <w:jc w:val="center"/>
    </w:pPr>
    <w:rPr>
      <w:rFonts w:asciiTheme="majorBidi" w:hAnsiTheme="majorBidi" w:cstheme="majorBidi"/>
      <w:sz w:val="14"/>
      <w:szCs w:val="14"/>
    </w:rPr>
  </w:style>
  <w:style w:type="character" w:customStyle="1" w:styleId="NoSpacingChar">
    <w:name w:val="No Spacing Char"/>
    <w:link w:val="NoSpacing"/>
    <w:uiPriority w:val="1"/>
    <w:rsid w:val="00252404"/>
    <w:rPr>
      <w:rFonts w:asciiTheme="majorBidi" w:hAnsiTheme="majorBidi" w:cstheme="majorBidi"/>
      <w:sz w:val="14"/>
      <w:szCs w:val="1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5E11"/>
    <w:rPr>
      <w:rFonts w:asciiTheme="majorBidi" w:eastAsiaTheme="majorEastAsia" w:hAnsiTheme="majorBidi" w:cstheme="majorBidi"/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5E11"/>
    <w:rPr>
      <w:rFonts w:asciiTheme="majorHAnsi" w:eastAsiaTheme="majorEastAsia" w:hAnsiTheme="majorHAnsi" w:cstheme="majorBidi"/>
      <w:i/>
      <w:iCs/>
      <w:color w:val="2F5496" w:themeColor="accent1" w:themeShade="BF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5E11"/>
    <w:rPr>
      <w:rFonts w:asciiTheme="majorHAnsi" w:eastAsiaTheme="majorEastAsia" w:hAnsiTheme="majorHAnsi" w:cstheme="majorBidi"/>
      <w:color w:val="2F5496" w:themeColor="accent1" w:themeShade="BF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5E11"/>
    <w:rPr>
      <w:rFonts w:asciiTheme="majorHAnsi" w:eastAsiaTheme="majorEastAsia" w:hAnsiTheme="majorHAnsi" w:cstheme="majorBidi"/>
      <w:color w:val="1F3763" w:themeColor="accent1" w:themeShade="7F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5E11"/>
    <w:rPr>
      <w:rFonts w:asciiTheme="majorHAnsi" w:eastAsiaTheme="majorEastAsia" w:hAnsiTheme="majorHAnsi" w:cstheme="majorBidi"/>
      <w:i/>
      <w:iCs/>
      <w:color w:val="1F3763" w:themeColor="accent1" w:themeShade="7F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5E1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5E1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EndNoteBibliographyTitle">
    <w:name w:val="EndNote Bibliography Title"/>
    <w:basedOn w:val="Normal"/>
    <w:link w:val="EndNoteBibliographyTitleChar"/>
    <w:rsid w:val="00FC09D1"/>
    <w:pPr>
      <w:spacing w:after="0"/>
      <w:jc w:val="center"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C09D1"/>
    <w:rPr>
      <w:rFonts w:ascii="Palatino Linotype" w:hAnsi="Palatino Linotype" w:cs="Times New Roman"/>
      <w:sz w:val="22"/>
      <w:szCs w:val="22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FC09D1"/>
    <w:rPr>
      <w:rFonts w:ascii="Palatino Linotype" w:hAnsi="Palatino Linotype" w:cs="Times New Roman"/>
      <w:sz w:val="22"/>
      <w:szCs w:val="22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C09D1"/>
    <w:rPr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FC09D1"/>
    <w:rPr>
      <w:rFonts w:ascii="Palatino Linotype" w:hAnsi="Palatino Linotype" w:cs="Times New Roman"/>
      <w:sz w:val="22"/>
      <w:szCs w:val="22"/>
      <w:lang w:val="en-US"/>
    </w:rPr>
  </w:style>
  <w:style w:type="paragraph" w:customStyle="1" w:styleId="MDPI31text">
    <w:name w:val="MDPI_3.1_text"/>
    <w:qFormat/>
    <w:rsid w:val="00386E45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szCs w:val="22"/>
      <w:lang w:val="en-US" w:eastAsia="de-DE" w:bidi="en-US"/>
    </w:rPr>
  </w:style>
  <w:style w:type="paragraph" w:customStyle="1" w:styleId="MDPI38bullet">
    <w:name w:val="MDPI_3.8_bullet"/>
    <w:qFormat/>
    <w:rsid w:val="00146587"/>
    <w:pPr>
      <w:numPr>
        <w:numId w:val="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 w:val="20"/>
      <w:szCs w:val="22"/>
      <w:lang w:val="en-US" w:eastAsia="de-DE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1AF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AF2"/>
    <w:rPr>
      <w:rFonts w:ascii="Segoe UI" w:hAnsi="Segoe UI" w:cs="Segoe UI"/>
      <w:sz w:val="18"/>
      <w:szCs w:val="18"/>
    </w:rPr>
  </w:style>
  <w:style w:type="paragraph" w:customStyle="1" w:styleId="MDPI13authornames">
    <w:name w:val="MDPI_1.3_authornames"/>
    <w:next w:val="Normal"/>
    <w:qFormat/>
    <w:rsid w:val="00A62D5A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 w:val="2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65343B"/>
    <w:pPr>
      <w:adjustRightInd w:val="0"/>
      <w:snapToGrid w:val="0"/>
      <w:spacing w:after="0" w:line="240" w:lineRule="atLeast"/>
      <w:ind w:right="113"/>
      <w:contextualSpacing w:val="0"/>
      <w:jc w:val="left"/>
    </w:pPr>
    <w:rPr>
      <w:rFonts w:eastAsia="Times New Roman"/>
      <w:color w:val="000000"/>
      <w:sz w:val="14"/>
      <w:szCs w:val="20"/>
      <w:lang w:val="en-US" w:eastAsia="de-DE" w:bidi="en-US"/>
    </w:rPr>
  </w:style>
  <w:style w:type="paragraph" w:customStyle="1" w:styleId="MDPI41tablecaption">
    <w:name w:val="MDPI_4.1_table_caption"/>
    <w:qFormat/>
    <w:rsid w:val="0065343B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character" w:customStyle="1" w:styleId="cf01">
    <w:name w:val="cf01"/>
    <w:basedOn w:val="DefaultParagraphFont"/>
    <w:rsid w:val="00264FA6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46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23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1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32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98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5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30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75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0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48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9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16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82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416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82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8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7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5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93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121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51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3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1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07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2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15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53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35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19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8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372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329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8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7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8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0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86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0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6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4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89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64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71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64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255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68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97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781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8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3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2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04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105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08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90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45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7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30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85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93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E1F2DF9-0DA2-FB49-8D09-76D5A098E755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84E2BF7B50D47987372A0847FF688" ma:contentTypeVersion="14" ma:contentTypeDescription="Create a new document." ma:contentTypeScope="" ma:versionID="de8f9eabc55756786dcef15ed09f7924">
  <xsd:schema xmlns:xsd="http://www.w3.org/2001/XMLSchema" xmlns:xs="http://www.w3.org/2001/XMLSchema" xmlns:p="http://schemas.microsoft.com/office/2006/metadata/properties" xmlns:ns3="036a3455-12b1-4210-8204-49f2d88d7693" xmlns:ns4="ba0b7299-1632-4483-8fd7-7601e0228f14" targetNamespace="http://schemas.microsoft.com/office/2006/metadata/properties" ma:root="true" ma:fieldsID="e6ae062bdcc8598b046aa513b634d727" ns3:_="" ns4:_="">
    <xsd:import namespace="036a3455-12b1-4210-8204-49f2d88d7693"/>
    <xsd:import namespace="ba0b7299-1632-4483-8fd7-7601e0228f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3455-12b1-4210-8204-49f2d88d7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b7299-1632-4483-8fd7-7601e0228f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720AD-BBA5-4118-A3ED-09DDCE2AF3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6a3455-12b1-4210-8204-49f2d88d7693"/>
    <ds:schemaRef ds:uri="ba0b7299-1632-4483-8fd7-7601e0228f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EC62E2-A7AD-41F6-A861-D710ABB30A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A841CC-C7E3-4FE4-B530-3356C1484B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F889F9-4ED3-4625-80B4-79205E9E3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0</TotalTime>
  <Pages>1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Master University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Sears</dc:creator>
  <cp:keywords/>
  <dc:description/>
  <cp:lastModifiedBy>Anastasia Soukhov</cp:lastModifiedBy>
  <cp:revision>403</cp:revision>
  <cp:lastPrinted>2021-09-19T22:21:00Z</cp:lastPrinted>
  <dcterms:created xsi:type="dcterms:W3CDTF">2022-07-28T14:59:00Z</dcterms:created>
  <dcterms:modified xsi:type="dcterms:W3CDTF">2022-10-24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717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ContentTypeId">
    <vt:lpwstr>0x01010000984E2BF7B50D47987372A0847FF688</vt:lpwstr>
  </property>
</Properties>
</file>